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B9B97" w14:textId="77777777" w:rsidR="00D43AD1" w:rsidRDefault="00D43AD1" w:rsidP="007A77AC">
      <w:pPr>
        <w:pStyle w:val="Default"/>
        <w:jc w:val="center"/>
        <w:rPr>
          <w:b/>
          <w:bCs/>
          <w:sz w:val="44"/>
          <w:szCs w:val="44"/>
        </w:rPr>
      </w:pPr>
    </w:p>
    <w:p w14:paraId="781CB0BE" w14:textId="77777777" w:rsidR="00D43AD1" w:rsidRDefault="00D43AD1" w:rsidP="00D43AD1">
      <w:pPr>
        <w:pStyle w:val="Default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  <w:lang w:eastAsia="en-IE"/>
        </w:rPr>
        <w:drawing>
          <wp:inline distT="0" distB="0" distL="0" distR="0" wp14:anchorId="05126405" wp14:editId="2D93B8C2">
            <wp:extent cx="1078593" cy="781050"/>
            <wp:effectExtent l="19050" t="0" r="7257" b="0"/>
            <wp:docPr id="2" name="Picture 1" descr="Cork City Council VERTICAL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rk City Council VERTICAL LOGO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0468" cy="782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44"/>
          <w:szCs w:val="44"/>
        </w:rPr>
        <w:tab/>
      </w:r>
      <w:r>
        <w:rPr>
          <w:b/>
          <w:bCs/>
          <w:sz w:val="44"/>
          <w:szCs w:val="44"/>
        </w:rPr>
        <w:tab/>
      </w:r>
      <w:r>
        <w:rPr>
          <w:b/>
          <w:bCs/>
          <w:sz w:val="44"/>
          <w:szCs w:val="44"/>
        </w:rPr>
        <w:tab/>
      </w:r>
      <w:r>
        <w:rPr>
          <w:b/>
          <w:bCs/>
          <w:sz w:val="44"/>
          <w:szCs w:val="44"/>
        </w:rPr>
        <w:tab/>
      </w:r>
      <w:r>
        <w:rPr>
          <w:b/>
          <w:bCs/>
          <w:sz w:val="44"/>
          <w:szCs w:val="44"/>
        </w:rPr>
        <w:tab/>
      </w:r>
      <w:r>
        <w:rPr>
          <w:b/>
          <w:bCs/>
          <w:sz w:val="44"/>
          <w:szCs w:val="44"/>
        </w:rPr>
        <w:tab/>
      </w:r>
      <w:r>
        <w:rPr>
          <w:b/>
          <w:bCs/>
          <w:sz w:val="44"/>
          <w:szCs w:val="44"/>
        </w:rPr>
        <w:tab/>
      </w:r>
      <w:r>
        <w:rPr>
          <w:b/>
          <w:bCs/>
          <w:sz w:val="44"/>
          <w:szCs w:val="44"/>
        </w:rPr>
        <w:tab/>
      </w:r>
      <w:r>
        <w:rPr>
          <w:b/>
          <w:bCs/>
          <w:sz w:val="44"/>
          <w:szCs w:val="44"/>
        </w:rPr>
        <w:tab/>
        <w:t xml:space="preserve">      </w:t>
      </w:r>
      <w:r>
        <w:rPr>
          <w:b/>
          <w:bCs/>
          <w:noProof/>
          <w:sz w:val="44"/>
          <w:szCs w:val="44"/>
          <w:lang w:eastAsia="en-IE"/>
        </w:rPr>
        <w:drawing>
          <wp:inline distT="0" distB="0" distL="0" distR="0" wp14:anchorId="1723B303" wp14:editId="4F9726F9">
            <wp:extent cx="687343" cy="781050"/>
            <wp:effectExtent l="19050" t="0" r="0" b="0"/>
            <wp:docPr id="8" name="Picture 6" descr="We_Are_Cork_Logo_PRIMARY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_Are_Cork_Logo_PRIMARY_CMYK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8435" cy="782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54E66" w14:textId="77777777" w:rsidR="00D43AD1" w:rsidRDefault="00D43AD1" w:rsidP="007A77AC">
      <w:pPr>
        <w:pStyle w:val="Default"/>
        <w:jc w:val="center"/>
        <w:rPr>
          <w:b/>
          <w:bCs/>
          <w:sz w:val="44"/>
          <w:szCs w:val="44"/>
        </w:rPr>
      </w:pPr>
    </w:p>
    <w:p w14:paraId="698D961D" w14:textId="08FA4FEE" w:rsidR="009E6090" w:rsidRPr="00B043B3" w:rsidRDefault="00791E3D" w:rsidP="007A77AC">
      <w:pPr>
        <w:pStyle w:val="Default"/>
        <w:jc w:val="center"/>
        <w:rPr>
          <w:sz w:val="44"/>
          <w:szCs w:val="44"/>
        </w:rPr>
      </w:pPr>
      <w:r w:rsidRPr="00B043B3">
        <w:rPr>
          <w:b/>
          <w:bCs/>
          <w:sz w:val="44"/>
          <w:szCs w:val="44"/>
        </w:rPr>
        <w:t>Cork City Centre Place</w:t>
      </w:r>
      <w:r w:rsidR="007A77AC">
        <w:rPr>
          <w:b/>
          <w:bCs/>
          <w:sz w:val="44"/>
          <w:szCs w:val="44"/>
        </w:rPr>
        <w:t>m</w:t>
      </w:r>
      <w:r w:rsidRPr="00B043B3">
        <w:rPr>
          <w:b/>
          <w:bCs/>
          <w:sz w:val="44"/>
          <w:szCs w:val="44"/>
        </w:rPr>
        <w:t>aking</w:t>
      </w:r>
      <w:r w:rsidR="009E6090" w:rsidRPr="00B043B3">
        <w:rPr>
          <w:b/>
          <w:bCs/>
          <w:sz w:val="44"/>
          <w:szCs w:val="44"/>
        </w:rPr>
        <w:t xml:space="preserve"> Fund</w:t>
      </w:r>
      <w:r w:rsidR="00CE32B4" w:rsidRPr="00B043B3">
        <w:rPr>
          <w:b/>
          <w:bCs/>
          <w:sz w:val="44"/>
          <w:szCs w:val="44"/>
        </w:rPr>
        <w:t xml:space="preserve"> 20</w:t>
      </w:r>
      <w:r w:rsidR="001A6CEF">
        <w:rPr>
          <w:b/>
          <w:bCs/>
          <w:sz w:val="44"/>
          <w:szCs w:val="44"/>
        </w:rPr>
        <w:t>2</w:t>
      </w:r>
      <w:r w:rsidR="00D44D5E">
        <w:rPr>
          <w:b/>
          <w:bCs/>
          <w:sz w:val="44"/>
          <w:szCs w:val="44"/>
        </w:rPr>
        <w:t>2</w:t>
      </w:r>
    </w:p>
    <w:p w14:paraId="77C4C87F" w14:textId="77777777" w:rsidR="00791E3D" w:rsidRPr="00D43AD1" w:rsidRDefault="00791E3D" w:rsidP="003C7028">
      <w:pPr>
        <w:pStyle w:val="Default"/>
        <w:jc w:val="both"/>
        <w:rPr>
          <w:b/>
          <w:bCs/>
          <w:sz w:val="20"/>
          <w:szCs w:val="20"/>
        </w:rPr>
      </w:pPr>
    </w:p>
    <w:p w14:paraId="534CBAE7" w14:textId="77777777" w:rsidR="006A0B97" w:rsidRPr="00E3579C" w:rsidRDefault="006A0B97" w:rsidP="003C702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both"/>
        <w:rPr>
          <w:rFonts w:asciiTheme="minorHAnsi" w:hAnsiTheme="minorHAnsi" w:cstheme="minorHAnsi"/>
        </w:rPr>
      </w:pPr>
      <w:r w:rsidRPr="007420EA">
        <w:rPr>
          <w:b/>
          <w:bCs/>
        </w:rPr>
        <w:t xml:space="preserve">Overall Aim: </w:t>
      </w:r>
      <w:r w:rsidRPr="00E3579C">
        <w:rPr>
          <w:rFonts w:asciiTheme="minorHAnsi" w:hAnsiTheme="minorHAnsi" w:cstheme="minorHAnsi"/>
          <w:bCs/>
        </w:rPr>
        <w:t>Support</w:t>
      </w:r>
      <w:r w:rsidRPr="00E3579C">
        <w:rPr>
          <w:rFonts w:asciiTheme="minorHAnsi" w:hAnsiTheme="minorHAnsi" w:cstheme="minorHAnsi"/>
          <w:b/>
          <w:bCs/>
        </w:rPr>
        <w:t xml:space="preserve"> </w:t>
      </w:r>
      <w:r w:rsidRPr="00E3579C">
        <w:rPr>
          <w:rFonts w:asciiTheme="minorHAnsi" w:hAnsiTheme="minorHAnsi" w:cstheme="minorHAnsi"/>
        </w:rPr>
        <w:t>projects which will enhance, improve, and enliven people’s experience of cork city centre</w:t>
      </w:r>
    </w:p>
    <w:p w14:paraId="41AB190B" w14:textId="77777777" w:rsidR="006A0B97" w:rsidRPr="00E3579C" w:rsidRDefault="006A0B97" w:rsidP="003C702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both"/>
        <w:rPr>
          <w:rFonts w:asciiTheme="minorHAnsi" w:hAnsiTheme="minorHAnsi" w:cstheme="minorHAnsi"/>
        </w:rPr>
      </w:pPr>
    </w:p>
    <w:p w14:paraId="5BEC8EC4" w14:textId="05D911EA" w:rsidR="006A0B97" w:rsidRPr="00E3579C" w:rsidRDefault="006A0B97" w:rsidP="003C702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both"/>
        <w:rPr>
          <w:rFonts w:asciiTheme="minorHAnsi" w:hAnsiTheme="minorHAnsi" w:cstheme="minorHAnsi"/>
          <w:color w:val="222222"/>
          <w:lang w:val="en-GB"/>
        </w:rPr>
      </w:pPr>
      <w:r w:rsidRPr="00E3579C">
        <w:rPr>
          <w:rFonts w:asciiTheme="minorHAnsi" w:hAnsiTheme="minorHAnsi" w:cstheme="minorHAnsi"/>
          <w:color w:val="222222"/>
          <w:lang w:val="en-GB"/>
        </w:rPr>
        <w:t xml:space="preserve">We are looking for projects which improve public space, inspire </w:t>
      </w:r>
      <w:proofErr w:type="gramStart"/>
      <w:r w:rsidRPr="00E3579C">
        <w:rPr>
          <w:rFonts w:asciiTheme="minorHAnsi" w:hAnsiTheme="minorHAnsi" w:cstheme="minorHAnsi"/>
          <w:color w:val="222222"/>
          <w:lang w:val="en-GB"/>
        </w:rPr>
        <w:t>visitors</w:t>
      </w:r>
      <w:proofErr w:type="gramEnd"/>
      <w:r w:rsidRPr="00E3579C">
        <w:rPr>
          <w:rFonts w:asciiTheme="minorHAnsi" w:hAnsiTheme="minorHAnsi" w:cstheme="minorHAnsi"/>
          <w:color w:val="222222"/>
          <w:lang w:val="en-GB"/>
        </w:rPr>
        <w:t xml:space="preserve"> and enhance the city centre experience, increase footfall and support the local economy.</w:t>
      </w:r>
    </w:p>
    <w:p w14:paraId="7390F72D" w14:textId="1B6769E4" w:rsidR="00D44D5E" w:rsidRPr="00E3579C" w:rsidRDefault="00D44D5E" w:rsidP="003C702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both"/>
        <w:rPr>
          <w:rFonts w:asciiTheme="minorHAnsi" w:hAnsiTheme="minorHAnsi" w:cstheme="minorHAnsi"/>
          <w:color w:val="222222"/>
          <w:lang w:val="en-GB"/>
        </w:rPr>
      </w:pPr>
    </w:p>
    <w:p w14:paraId="69562312" w14:textId="29B974DA" w:rsidR="00D44D5E" w:rsidRPr="00E3579C" w:rsidRDefault="00D44D5E" w:rsidP="003C702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both"/>
        <w:rPr>
          <w:rFonts w:asciiTheme="minorHAnsi" w:hAnsiTheme="minorHAnsi" w:cstheme="minorHAnsi"/>
          <w:color w:val="222222"/>
          <w:lang w:val="en-GB"/>
        </w:rPr>
      </w:pPr>
      <w:r w:rsidRPr="00E3579C">
        <w:rPr>
          <w:rFonts w:asciiTheme="minorHAnsi" w:hAnsiTheme="minorHAnsi" w:cstheme="minorHAnsi"/>
          <w:color w:val="222222"/>
          <w:lang w:val="en-GB"/>
        </w:rPr>
        <w:t xml:space="preserve">We are particularly interested in projects </w:t>
      </w:r>
      <w:r w:rsidRPr="00E3579C">
        <w:rPr>
          <w:rFonts w:asciiTheme="minorHAnsi" w:hAnsiTheme="minorHAnsi" w:cstheme="minorHAnsi"/>
          <w:szCs w:val="22"/>
        </w:rPr>
        <w:t>that contributes to the greening of the streets and encourages</w:t>
      </w:r>
      <w:r w:rsidR="0036230A">
        <w:rPr>
          <w:rFonts w:asciiTheme="minorHAnsi" w:hAnsiTheme="minorHAnsi" w:cstheme="minorHAnsi"/>
          <w:szCs w:val="22"/>
        </w:rPr>
        <w:t xml:space="preserve"> urban</w:t>
      </w:r>
      <w:r w:rsidRPr="00E3579C">
        <w:rPr>
          <w:rFonts w:asciiTheme="minorHAnsi" w:hAnsiTheme="minorHAnsi" w:cstheme="minorHAnsi"/>
          <w:szCs w:val="22"/>
        </w:rPr>
        <w:t xml:space="preserve"> biodiversity in the city centre which may include for example window boxes, hanging baskets, outdoor areas/rooftops with pollinator friendly or edible plants, creating vertical green walls, food towers or installing bird/bat boxes or insect motels. </w:t>
      </w:r>
      <w:r w:rsidR="0026703B">
        <w:rPr>
          <w:rFonts w:asciiTheme="minorHAnsi" w:hAnsiTheme="minorHAnsi" w:cstheme="minorHAnsi"/>
          <w:szCs w:val="22"/>
        </w:rPr>
        <w:t xml:space="preserve"> Projects that can demonstrate what </w:t>
      </w:r>
      <w:r w:rsidR="00685A49">
        <w:rPr>
          <w:rFonts w:asciiTheme="minorHAnsi" w:hAnsiTheme="minorHAnsi" w:cstheme="minorHAnsi"/>
          <w:szCs w:val="22"/>
        </w:rPr>
        <w:t>is</w:t>
      </w:r>
      <w:r w:rsidR="0026703B">
        <w:rPr>
          <w:rFonts w:asciiTheme="minorHAnsi" w:hAnsiTheme="minorHAnsi" w:cstheme="minorHAnsi"/>
          <w:szCs w:val="22"/>
        </w:rPr>
        <w:t xml:space="preserve"> possible in an urban environment or that educate on </w:t>
      </w:r>
      <w:r w:rsidR="0036230A">
        <w:rPr>
          <w:rFonts w:asciiTheme="minorHAnsi" w:hAnsiTheme="minorHAnsi" w:cstheme="minorHAnsi"/>
          <w:szCs w:val="22"/>
        </w:rPr>
        <w:t>this topic</w:t>
      </w:r>
      <w:r w:rsidR="00685A49">
        <w:rPr>
          <w:rFonts w:asciiTheme="minorHAnsi" w:hAnsiTheme="minorHAnsi" w:cstheme="minorHAnsi"/>
          <w:szCs w:val="22"/>
        </w:rPr>
        <w:t xml:space="preserve"> are welcomed</w:t>
      </w:r>
      <w:r w:rsidR="0036230A">
        <w:rPr>
          <w:rFonts w:asciiTheme="minorHAnsi" w:hAnsiTheme="minorHAnsi" w:cstheme="minorHAnsi"/>
          <w:szCs w:val="22"/>
        </w:rPr>
        <w:t>.</w:t>
      </w:r>
    </w:p>
    <w:p w14:paraId="1D2DD1E4" w14:textId="77777777" w:rsidR="00626E04" w:rsidRPr="007420EA" w:rsidRDefault="00626E04" w:rsidP="003C702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both"/>
        <w:rPr>
          <w:rFonts w:asciiTheme="minorHAnsi" w:hAnsiTheme="minorHAnsi"/>
        </w:rPr>
      </w:pPr>
    </w:p>
    <w:p w14:paraId="01D9E5C2" w14:textId="32C20AB0" w:rsidR="006A0B97" w:rsidRPr="007420EA" w:rsidRDefault="00E3579C" w:rsidP="00D44D5E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eastAsia="en-IE"/>
        </w:rPr>
        <w:drawing>
          <wp:anchor distT="0" distB="0" distL="114300" distR="114300" simplePos="0" relativeHeight="251656192" behindDoc="0" locked="0" layoutInCell="1" allowOverlap="1" wp14:anchorId="3801D5AA" wp14:editId="6C45DB5C">
            <wp:simplePos x="0" y="0"/>
            <wp:positionH relativeFrom="column">
              <wp:posOffset>2682240</wp:posOffset>
            </wp:positionH>
            <wp:positionV relativeFrom="paragraph">
              <wp:posOffset>78105</wp:posOffset>
            </wp:positionV>
            <wp:extent cx="2653665" cy="17145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hotocrowd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366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4D5E">
        <w:rPr>
          <w:sz w:val="24"/>
          <w:szCs w:val="24"/>
        </w:rPr>
        <w:t xml:space="preserve"> </w:t>
      </w:r>
    </w:p>
    <w:p w14:paraId="1F4FF35C" w14:textId="4ABE07A0" w:rsidR="00223C00" w:rsidRDefault="00E3579C" w:rsidP="003C7028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eastAsia="en-IE"/>
        </w:rPr>
        <w:drawing>
          <wp:anchor distT="0" distB="0" distL="114300" distR="114300" simplePos="0" relativeHeight="251659264" behindDoc="0" locked="0" layoutInCell="1" allowOverlap="1" wp14:anchorId="5627AD94" wp14:editId="24474810">
            <wp:simplePos x="0" y="0"/>
            <wp:positionH relativeFrom="column">
              <wp:posOffset>3181350</wp:posOffset>
            </wp:positionH>
            <wp:positionV relativeFrom="paragraph">
              <wp:posOffset>2221230</wp:posOffset>
            </wp:positionV>
            <wp:extent cx="2313305" cy="1630680"/>
            <wp:effectExtent l="0" t="0" r="0" b="0"/>
            <wp:wrapSquare wrapText="bothSides"/>
            <wp:docPr id="10" name="Picture 10" descr="A building that has been destroy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building that has been destroye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3305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5A71">
        <w:rPr>
          <w:sz w:val="24"/>
          <w:szCs w:val="24"/>
        </w:rPr>
        <w:t xml:space="preserve"> </w:t>
      </w:r>
      <w:r w:rsidR="006A0B97">
        <w:rPr>
          <w:sz w:val="24"/>
          <w:szCs w:val="24"/>
        </w:rPr>
        <w:t xml:space="preserve"> </w:t>
      </w:r>
      <w:r w:rsidR="001A6CEF">
        <w:rPr>
          <w:noProof/>
          <w:sz w:val="24"/>
          <w:szCs w:val="24"/>
          <w:lang w:eastAsia="en-IE"/>
        </w:rPr>
        <w:drawing>
          <wp:inline distT="0" distB="0" distL="0" distR="0" wp14:anchorId="74BEF0BA" wp14:editId="74651415">
            <wp:extent cx="2537460" cy="415230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rklet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486" cy="4152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0B97">
        <w:rPr>
          <w:sz w:val="24"/>
          <w:szCs w:val="24"/>
        </w:rPr>
        <w:t xml:space="preserve">        </w:t>
      </w:r>
      <w:r w:rsidR="00005A71">
        <w:rPr>
          <w:sz w:val="24"/>
          <w:szCs w:val="24"/>
        </w:rPr>
        <w:t xml:space="preserve"> </w:t>
      </w:r>
      <w:r w:rsidR="006A0B97">
        <w:rPr>
          <w:sz w:val="24"/>
          <w:szCs w:val="24"/>
        </w:rPr>
        <w:t xml:space="preserve">                    </w:t>
      </w:r>
      <w:r w:rsidR="00196376">
        <w:rPr>
          <w:sz w:val="24"/>
          <w:szCs w:val="24"/>
        </w:rPr>
        <w:fldChar w:fldCharType="begin"/>
      </w:r>
      <w:r w:rsidR="00196376">
        <w:rPr>
          <w:sz w:val="24"/>
          <w:szCs w:val="24"/>
        </w:rPr>
        <w:instrText xml:space="preserve"> PAGE  \* Arabic  \* MERGEFORMAT </w:instrText>
      </w:r>
      <w:r w:rsidR="00196376">
        <w:rPr>
          <w:sz w:val="24"/>
          <w:szCs w:val="24"/>
        </w:rPr>
        <w:fldChar w:fldCharType="separate"/>
      </w:r>
      <w:r w:rsidR="00196376">
        <w:rPr>
          <w:noProof/>
          <w:sz w:val="24"/>
          <w:szCs w:val="24"/>
        </w:rPr>
        <w:t>1</w:t>
      </w:r>
      <w:r w:rsidR="00196376">
        <w:rPr>
          <w:sz w:val="24"/>
          <w:szCs w:val="24"/>
        </w:rPr>
        <w:fldChar w:fldCharType="end"/>
      </w:r>
    </w:p>
    <w:p w14:paraId="5A3EBBF8" w14:textId="40B50FA6" w:rsidR="00D44D5E" w:rsidRDefault="006A0B97" w:rsidP="00E3579C">
      <w:pPr>
        <w:jc w:val="both"/>
        <w:rPr>
          <w:i/>
          <w:iCs/>
          <w:sz w:val="24"/>
          <w:szCs w:val="24"/>
        </w:rPr>
      </w:pPr>
      <w:r>
        <w:rPr>
          <w:sz w:val="24"/>
          <w:szCs w:val="24"/>
        </w:rPr>
        <w:lastRenderedPageBreak/>
        <w:t xml:space="preserve">                                  </w:t>
      </w:r>
    </w:p>
    <w:p w14:paraId="4BEB1CEE" w14:textId="77777777" w:rsidR="003C7028" w:rsidRDefault="003C7028" w:rsidP="003C7028">
      <w:pPr>
        <w:pStyle w:val="Default"/>
        <w:jc w:val="both"/>
        <w:rPr>
          <w:b/>
          <w:bCs/>
        </w:rPr>
      </w:pPr>
      <w:r w:rsidRPr="00CE32B4">
        <w:rPr>
          <w:b/>
          <w:bCs/>
        </w:rPr>
        <w:t xml:space="preserve">Project must deliver one or more of the following outcomes: </w:t>
      </w:r>
    </w:p>
    <w:p w14:paraId="15C1B2A0" w14:textId="77777777" w:rsidR="003C7028" w:rsidRPr="00CE32B4" w:rsidRDefault="003C7028" w:rsidP="003C7028">
      <w:pPr>
        <w:pStyle w:val="Default"/>
        <w:jc w:val="both"/>
        <w:rPr>
          <w:b/>
          <w:bCs/>
        </w:rPr>
      </w:pPr>
    </w:p>
    <w:p w14:paraId="42EE67A3" w14:textId="500F12C4" w:rsidR="003C7028" w:rsidRDefault="003C7028" w:rsidP="00E3579C">
      <w:pPr>
        <w:pStyle w:val="Default"/>
        <w:numPr>
          <w:ilvl w:val="0"/>
          <w:numId w:val="12"/>
        </w:numPr>
      </w:pPr>
      <w:r w:rsidRPr="00CE32B4">
        <w:t>Improved physical appearance of a street/area</w:t>
      </w:r>
    </w:p>
    <w:p w14:paraId="6D4FB6D4" w14:textId="2625C3C0" w:rsidR="00E3579C" w:rsidRDefault="00E3579C" w:rsidP="00E3579C">
      <w:pPr>
        <w:pStyle w:val="Default"/>
      </w:pPr>
    </w:p>
    <w:p w14:paraId="1AB94169" w14:textId="4F2530DA" w:rsidR="00E3579C" w:rsidRDefault="00E3579C" w:rsidP="00E3579C">
      <w:pPr>
        <w:pStyle w:val="Default"/>
        <w:numPr>
          <w:ilvl w:val="0"/>
          <w:numId w:val="12"/>
        </w:numPr>
      </w:pPr>
      <w:r>
        <w:t xml:space="preserve">Demonstrate or educate residents/businesses/communities in the city centre as to the potential greening projects that can be undertaken in the city centre </w:t>
      </w:r>
    </w:p>
    <w:p w14:paraId="4F0AA4F1" w14:textId="77777777" w:rsidR="003C7028" w:rsidRPr="00CE32B4" w:rsidRDefault="003C7028" w:rsidP="00E3579C">
      <w:pPr>
        <w:pStyle w:val="Default"/>
      </w:pPr>
    </w:p>
    <w:p w14:paraId="66668B63" w14:textId="0B6C7AF2" w:rsidR="003C7028" w:rsidRDefault="003C7028" w:rsidP="00E3579C">
      <w:pPr>
        <w:pStyle w:val="Default"/>
        <w:numPr>
          <w:ilvl w:val="0"/>
          <w:numId w:val="12"/>
        </w:numPr>
      </w:pPr>
      <w:r w:rsidRPr="00CE32B4">
        <w:t>An improved visitor</w:t>
      </w:r>
      <w:r>
        <w:t>/resident</w:t>
      </w:r>
      <w:r w:rsidRPr="00CE32B4">
        <w:t xml:space="preserve"> experienc</w:t>
      </w:r>
      <w:r>
        <w:t>e through attractions</w:t>
      </w:r>
      <w:r w:rsidRPr="00CE32B4">
        <w:t xml:space="preserve"> and interactions </w:t>
      </w:r>
    </w:p>
    <w:p w14:paraId="06FE4D01" w14:textId="77777777" w:rsidR="003C7028" w:rsidRPr="00CE32B4" w:rsidRDefault="003C7028" w:rsidP="00E3579C">
      <w:pPr>
        <w:pStyle w:val="Default"/>
      </w:pPr>
    </w:p>
    <w:p w14:paraId="0680148F" w14:textId="6D7E0C8C" w:rsidR="003C7028" w:rsidRDefault="003C7028" w:rsidP="00E3579C">
      <w:pPr>
        <w:pStyle w:val="Default"/>
        <w:numPr>
          <w:ilvl w:val="0"/>
          <w:numId w:val="12"/>
        </w:numPr>
      </w:pPr>
      <w:r w:rsidRPr="00CE32B4">
        <w:t xml:space="preserve">Improved working partnerships / networks within the city </w:t>
      </w:r>
      <w:r>
        <w:t xml:space="preserve">centre </w:t>
      </w:r>
      <w:r w:rsidRPr="00CE32B4">
        <w:t xml:space="preserve">between businesses, </w:t>
      </w:r>
      <w:proofErr w:type="gramStart"/>
      <w:r w:rsidRPr="00CE32B4">
        <w:t>residents</w:t>
      </w:r>
      <w:proofErr w:type="gramEnd"/>
      <w:r w:rsidRPr="00CE32B4">
        <w:t xml:space="preserve"> and local communities </w:t>
      </w:r>
    </w:p>
    <w:p w14:paraId="3F050F0C" w14:textId="77777777" w:rsidR="00E3579C" w:rsidRDefault="00E3579C" w:rsidP="00E3579C">
      <w:pPr>
        <w:pStyle w:val="Default"/>
        <w:ind w:left="720"/>
      </w:pPr>
    </w:p>
    <w:p w14:paraId="1AA07096" w14:textId="3664CE51" w:rsidR="00626E04" w:rsidRDefault="003C7028" w:rsidP="00E3579C">
      <w:pPr>
        <w:pStyle w:val="Default"/>
        <w:numPr>
          <w:ilvl w:val="0"/>
          <w:numId w:val="12"/>
        </w:numPr>
      </w:pPr>
      <w:r w:rsidRPr="00CE32B4">
        <w:t>Creation o</w:t>
      </w:r>
      <w:r>
        <w:t xml:space="preserve">r enhancement of public space which </w:t>
      </w:r>
      <w:r w:rsidR="00626E04">
        <w:t xml:space="preserve">encourage </w:t>
      </w:r>
      <w:r w:rsidR="00626E04" w:rsidRPr="00CE32B4">
        <w:t>people</w:t>
      </w:r>
      <w:r w:rsidRPr="00CE32B4">
        <w:t xml:space="preserve"> to stay in t</w:t>
      </w:r>
      <w:r>
        <w:t xml:space="preserve">he city centre </w:t>
      </w:r>
    </w:p>
    <w:p w14:paraId="1B63385A" w14:textId="1543F47D" w:rsidR="003C7028" w:rsidRDefault="003C7028" w:rsidP="00E3579C">
      <w:pPr>
        <w:pStyle w:val="Default"/>
        <w:ind w:left="720"/>
      </w:pPr>
      <w:r>
        <w:t>longer, increase</w:t>
      </w:r>
      <w:r w:rsidRPr="00CE32B4">
        <w:t xml:space="preserve"> community use</w:t>
      </w:r>
      <w:r>
        <w:t xml:space="preserve"> and engagement, increase</w:t>
      </w:r>
      <w:r w:rsidRPr="00CE32B4">
        <w:t xml:space="preserve"> footfa</w:t>
      </w:r>
      <w:r>
        <w:t>ll, or increase spend in the city centre</w:t>
      </w:r>
      <w:r w:rsidRPr="00CE32B4">
        <w:t xml:space="preserve"> </w:t>
      </w:r>
    </w:p>
    <w:p w14:paraId="6414B211" w14:textId="77777777" w:rsidR="00E3579C" w:rsidRDefault="00E3579C" w:rsidP="00E3579C">
      <w:pPr>
        <w:pStyle w:val="Default"/>
        <w:jc w:val="both"/>
      </w:pPr>
    </w:p>
    <w:p w14:paraId="2F12F5AA" w14:textId="77777777" w:rsidR="00E3579C" w:rsidRPr="00CE32B4" w:rsidRDefault="00E3579C" w:rsidP="003C7028">
      <w:pPr>
        <w:pStyle w:val="Default"/>
        <w:jc w:val="both"/>
      </w:pPr>
    </w:p>
    <w:p w14:paraId="4875A219" w14:textId="77777777" w:rsidR="003C7028" w:rsidRDefault="003C7028" w:rsidP="003C7028">
      <w:pPr>
        <w:jc w:val="both"/>
        <w:rPr>
          <w:b/>
          <w:sz w:val="24"/>
          <w:szCs w:val="24"/>
        </w:rPr>
      </w:pPr>
    </w:p>
    <w:p w14:paraId="63D864E8" w14:textId="77777777" w:rsidR="003C7028" w:rsidRPr="00C2637E" w:rsidRDefault="003C7028" w:rsidP="00C2637E">
      <w:pPr>
        <w:jc w:val="both"/>
        <w:rPr>
          <w:b/>
          <w:sz w:val="24"/>
          <w:szCs w:val="24"/>
        </w:rPr>
      </w:pPr>
      <w:r w:rsidRPr="00851137">
        <w:rPr>
          <w:b/>
          <w:sz w:val="24"/>
          <w:szCs w:val="24"/>
        </w:rPr>
        <w:t>Potential Projects</w:t>
      </w:r>
    </w:p>
    <w:p w14:paraId="7FA41196" w14:textId="77777777" w:rsidR="003C7028" w:rsidRDefault="003C7028" w:rsidP="003C7028">
      <w:pPr>
        <w:pStyle w:val="ListParagraph"/>
        <w:numPr>
          <w:ilvl w:val="0"/>
          <w:numId w:val="5"/>
        </w:numPr>
        <w:jc w:val="both"/>
        <w:rPr>
          <w:rFonts w:asciiTheme="minorHAnsi" w:hAnsiTheme="minorHAnsi"/>
        </w:rPr>
      </w:pPr>
      <w:r w:rsidRPr="00851137">
        <w:rPr>
          <w:rFonts w:asciiTheme="minorHAnsi" w:hAnsiTheme="minorHAnsi"/>
        </w:rPr>
        <w:t>Gre</w:t>
      </w:r>
      <w:r>
        <w:rPr>
          <w:rFonts w:asciiTheme="minorHAnsi" w:hAnsiTheme="minorHAnsi"/>
        </w:rPr>
        <w:t>ening/environmental improvement</w:t>
      </w:r>
      <w:r w:rsidRPr="00851137">
        <w:rPr>
          <w:rFonts w:asciiTheme="minorHAnsi" w:hAnsiTheme="minorHAnsi"/>
        </w:rPr>
        <w:t xml:space="preserve"> projects</w:t>
      </w:r>
    </w:p>
    <w:p w14:paraId="5443AA9E" w14:textId="77777777" w:rsidR="003C7028" w:rsidRPr="005E1D58" w:rsidRDefault="003C7028" w:rsidP="003C7028">
      <w:pPr>
        <w:jc w:val="both"/>
        <w:rPr>
          <w:sz w:val="4"/>
          <w:szCs w:val="4"/>
        </w:rPr>
      </w:pPr>
    </w:p>
    <w:p w14:paraId="42F54471" w14:textId="77777777" w:rsidR="003C7028" w:rsidRDefault="003C7028" w:rsidP="003C7028">
      <w:pPr>
        <w:pStyle w:val="ListParagraph"/>
        <w:numPr>
          <w:ilvl w:val="0"/>
          <w:numId w:val="5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tmospheric lighting</w:t>
      </w:r>
    </w:p>
    <w:p w14:paraId="564F831C" w14:textId="77777777" w:rsidR="001A6CEF" w:rsidRPr="001A6CEF" w:rsidRDefault="001A6CEF" w:rsidP="001A6CEF">
      <w:pPr>
        <w:pStyle w:val="ListParagraph"/>
        <w:rPr>
          <w:rFonts w:asciiTheme="minorHAnsi" w:hAnsiTheme="minorHAnsi"/>
        </w:rPr>
      </w:pPr>
    </w:p>
    <w:p w14:paraId="43659DC4" w14:textId="77777777" w:rsidR="001A6CEF" w:rsidRPr="001A6CEF" w:rsidRDefault="001A6CEF" w:rsidP="001A6CEF">
      <w:pPr>
        <w:pStyle w:val="ListParagraph"/>
        <w:numPr>
          <w:ilvl w:val="0"/>
          <w:numId w:val="5"/>
        </w:numPr>
        <w:jc w:val="both"/>
        <w:rPr>
          <w:rFonts w:asciiTheme="minorHAnsi" w:hAnsiTheme="minorHAnsi"/>
        </w:rPr>
      </w:pPr>
      <w:r w:rsidRPr="00851137">
        <w:rPr>
          <w:rFonts w:asciiTheme="minorHAnsi" w:hAnsiTheme="minorHAnsi"/>
        </w:rPr>
        <w:t xml:space="preserve">Murals </w:t>
      </w:r>
      <w:r>
        <w:rPr>
          <w:rFonts w:asciiTheme="minorHAnsi" w:hAnsiTheme="minorHAnsi"/>
        </w:rPr>
        <w:t>or cultural/artistic attractions</w:t>
      </w:r>
    </w:p>
    <w:p w14:paraId="2C6244D1" w14:textId="77777777" w:rsidR="003C7028" w:rsidRPr="00851137" w:rsidRDefault="003C7028" w:rsidP="003C7028">
      <w:pPr>
        <w:pStyle w:val="ListParagraph"/>
        <w:jc w:val="both"/>
        <w:rPr>
          <w:rFonts w:asciiTheme="minorHAnsi" w:hAnsiTheme="minorHAnsi"/>
        </w:rPr>
      </w:pPr>
    </w:p>
    <w:p w14:paraId="50F6CCE2" w14:textId="77777777" w:rsidR="003C7028" w:rsidRDefault="003C7028" w:rsidP="003C7028">
      <w:pPr>
        <w:pStyle w:val="ListParagraph"/>
        <w:numPr>
          <w:ilvl w:val="0"/>
          <w:numId w:val="5"/>
        </w:numPr>
        <w:jc w:val="both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>U</w:t>
      </w:r>
      <w:r w:rsidRPr="00851137">
        <w:rPr>
          <w:rFonts w:asciiTheme="minorHAnsi" w:eastAsiaTheme="minorHAnsi" w:hAnsiTheme="minorHAnsi"/>
        </w:rPr>
        <w:t xml:space="preserve">nique </w:t>
      </w:r>
      <w:r>
        <w:rPr>
          <w:rFonts w:asciiTheme="minorHAnsi" w:eastAsiaTheme="minorHAnsi" w:hAnsiTheme="minorHAnsi"/>
        </w:rPr>
        <w:t>events which increase liveliness of streets</w:t>
      </w:r>
    </w:p>
    <w:p w14:paraId="271ED478" w14:textId="77777777" w:rsidR="003C7028" w:rsidRPr="00851137" w:rsidRDefault="003C7028" w:rsidP="003C7028">
      <w:pPr>
        <w:pStyle w:val="ListParagraph"/>
        <w:jc w:val="both"/>
        <w:rPr>
          <w:rFonts w:asciiTheme="minorHAnsi" w:eastAsiaTheme="minorHAnsi" w:hAnsiTheme="minorHAnsi"/>
        </w:rPr>
      </w:pPr>
      <w:r w:rsidRPr="00851137">
        <w:rPr>
          <w:rFonts w:asciiTheme="minorHAnsi" w:eastAsiaTheme="minorHAnsi" w:hAnsiTheme="minorHAnsi"/>
        </w:rPr>
        <w:t xml:space="preserve"> </w:t>
      </w:r>
    </w:p>
    <w:p w14:paraId="64C9B551" w14:textId="37123107" w:rsidR="003C7028" w:rsidRDefault="003C7028" w:rsidP="003C7028">
      <w:pPr>
        <w:pStyle w:val="ListParagraph"/>
        <w:numPr>
          <w:ilvl w:val="0"/>
          <w:numId w:val="6"/>
        </w:numPr>
        <w:jc w:val="both"/>
        <w:rPr>
          <w:rFonts w:asciiTheme="minorHAnsi" w:hAnsiTheme="minorHAnsi"/>
        </w:rPr>
      </w:pPr>
      <w:r w:rsidRPr="00851137">
        <w:rPr>
          <w:rFonts w:asciiTheme="minorHAnsi" w:hAnsiTheme="minorHAnsi"/>
        </w:rPr>
        <w:t>Creative public seating</w:t>
      </w:r>
    </w:p>
    <w:p w14:paraId="293DC755" w14:textId="77777777" w:rsidR="003C7028" w:rsidRPr="00851137" w:rsidRDefault="003C7028" w:rsidP="003C7028">
      <w:pPr>
        <w:pStyle w:val="ListParagraph"/>
        <w:jc w:val="both"/>
        <w:rPr>
          <w:rFonts w:asciiTheme="minorHAnsi" w:hAnsiTheme="minorHAnsi"/>
        </w:rPr>
      </w:pPr>
    </w:p>
    <w:p w14:paraId="4214D8BA" w14:textId="77777777" w:rsidR="007A77AC" w:rsidRDefault="003C7028" w:rsidP="003C7028">
      <w:pPr>
        <w:pStyle w:val="ListParagraph"/>
        <w:numPr>
          <w:ilvl w:val="0"/>
          <w:numId w:val="6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ther projects which enhance residents/visitors e</w:t>
      </w:r>
      <w:r w:rsidRPr="00851137">
        <w:rPr>
          <w:rFonts w:asciiTheme="minorHAnsi" w:hAnsiTheme="minorHAnsi"/>
        </w:rPr>
        <w:t>xperience</w:t>
      </w:r>
      <w:r>
        <w:rPr>
          <w:rFonts w:asciiTheme="minorHAnsi" w:hAnsiTheme="minorHAnsi"/>
        </w:rPr>
        <w:t xml:space="preserve"> of the city centre or </w:t>
      </w:r>
      <w:proofErr w:type="gramStart"/>
      <w:r w:rsidR="007A77AC">
        <w:rPr>
          <w:rFonts w:asciiTheme="minorHAnsi" w:hAnsiTheme="minorHAnsi"/>
        </w:rPr>
        <w:t>particular streets/areas</w:t>
      </w:r>
      <w:proofErr w:type="gramEnd"/>
    </w:p>
    <w:p w14:paraId="34CB3109" w14:textId="77777777" w:rsidR="00425480" w:rsidRDefault="00425480" w:rsidP="007A77AC">
      <w:pPr>
        <w:jc w:val="both"/>
        <w:rPr>
          <w:b/>
          <w:bCs/>
          <w:sz w:val="24"/>
          <w:szCs w:val="24"/>
        </w:rPr>
      </w:pPr>
    </w:p>
    <w:p w14:paraId="7224FB76" w14:textId="77777777" w:rsidR="003C7028" w:rsidRPr="007A77AC" w:rsidRDefault="003C7028" w:rsidP="007A77AC">
      <w:pPr>
        <w:jc w:val="both"/>
        <w:rPr>
          <w:sz w:val="24"/>
          <w:szCs w:val="24"/>
        </w:rPr>
      </w:pPr>
      <w:r w:rsidRPr="007A77AC">
        <w:rPr>
          <w:b/>
          <w:bCs/>
          <w:sz w:val="24"/>
          <w:szCs w:val="24"/>
        </w:rPr>
        <w:t xml:space="preserve">The Fund </w:t>
      </w:r>
    </w:p>
    <w:p w14:paraId="0FCFCBDD" w14:textId="67C67DA8" w:rsidR="003C7028" w:rsidRDefault="003C7028" w:rsidP="003C7028">
      <w:pPr>
        <w:jc w:val="both"/>
        <w:rPr>
          <w:sz w:val="24"/>
          <w:szCs w:val="24"/>
        </w:rPr>
      </w:pPr>
      <w:r w:rsidRPr="007A77AC">
        <w:rPr>
          <w:sz w:val="24"/>
          <w:szCs w:val="24"/>
        </w:rPr>
        <w:t xml:space="preserve">We will fund up to </w:t>
      </w:r>
      <w:r w:rsidRPr="007A77AC">
        <w:rPr>
          <w:b/>
          <w:bCs/>
          <w:sz w:val="24"/>
          <w:szCs w:val="24"/>
        </w:rPr>
        <w:t xml:space="preserve">€10,000 </w:t>
      </w:r>
      <w:r w:rsidRPr="007A77AC">
        <w:rPr>
          <w:sz w:val="24"/>
          <w:szCs w:val="24"/>
        </w:rPr>
        <w:t>towards the cost of an individual project (although many projects may require much less). It will be Cork City Council’s decision on how much is contributed base</w:t>
      </w:r>
      <w:r w:rsidR="00273F8E">
        <w:rPr>
          <w:sz w:val="24"/>
          <w:szCs w:val="24"/>
        </w:rPr>
        <w:t xml:space="preserve">d on the scheme’s objectives.  </w:t>
      </w:r>
      <w:r w:rsidRPr="007A77AC">
        <w:rPr>
          <w:sz w:val="24"/>
          <w:szCs w:val="24"/>
        </w:rPr>
        <w:t xml:space="preserve">This is primarily a </w:t>
      </w:r>
      <w:r w:rsidRPr="007A77AC">
        <w:rPr>
          <w:bCs/>
          <w:sz w:val="24"/>
          <w:szCs w:val="24"/>
        </w:rPr>
        <w:t>capital fund</w:t>
      </w:r>
      <w:r w:rsidRPr="007A77AC">
        <w:rPr>
          <w:sz w:val="24"/>
          <w:szCs w:val="24"/>
        </w:rPr>
        <w:t>, although events are also eligible if considered unique and contribute significantly towards the fund’s objectives.</w:t>
      </w:r>
    </w:p>
    <w:p w14:paraId="44CF85D3" w14:textId="684DC9CA" w:rsidR="00451FDA" w:rsidRDefault="00451FDA" w:rsidP="003C7028">
      <w:pPr>
        <w:jc w:val="both"/>
        <w:rPr>
          <w:sz w:val="24"/>
          <w:szCs w:val="24"/>
        </w:rPr>
      </w:pPr>
    </w:p>
    <w:p w14:paraId="0B4337EE" w14:textId="2CC56E5E" w:rsidR="00451FDA" w:rsidRDefault="00451FDA" w:rsidP="003C7028">
      <w:pPr>
        <w:jc w:val="both"/>
        <w:rPr>
          <w:sz w:val="24"/>
          <w:szCs w:val="24"/>
        </w:rPr>
      </w:pPr>
    </w:p>
    <w:p w14:paraId="2D27DBE0" w14:textId="6D2ADE0A" w:rsidR="00451FDA" w:rsidRDefault="00451FDA" w:rsidP="003C7028">
      <w:pPr>
        <w:jc w:val="both"/>
        <w:rPr>
          <w:sz w:val="24"/>
          <w:szCs w:val="24"/>
        </w:rPr>
      </w:pPr>
    </w:p>
    <w:p w14:paraId="31CCA9A3" w14:textId="11EB1652" w:rsidR="003C7028" w:rsidRDefault="003C7028" w:rsidP="003C7028">
      <w:pPr>
        <w:pStyle w:val="Default"/>
        <w:jc w:val="both"/>
        <w:rPr>
          <w:b/>
        </w:rPr>
      </w:pPr>
      <w:r w:rsidRPr="00323284">
        <w:rPr>
          <w:b/>
        </w:rPr>
        <w:lastRenderedPageBreak/>
        <w:t>Assessment Criteria</w:t>
      </w:r>
      <w:r>
        <w:rPr>
          <w:b/>
        </w:rPr>
        <w:t xml:space="preserve"> &amp; Eligibility</w:t>
      </w:r>
    </w:p>
    <w:p w14:paraId="02C40A2E" w14:textId="77777777" w:rsidR="00451FDA" w:rsidRPr="00323284" w:rsidRDefault="00451FDA" w:rsidP="003C7028">
      <w:pPr>
        <w:pStyle w:val="Default"/>
        <w:jc w:val="both"/>
        <w:rPr>
          <w:b/>
        </w:rPr>
      </w:pPr>
    </w:p>
    <w:p w14:paraId="1394AF94" w14:textId="77777777" w:rsidR="003C7028" w:rsidRPr="00CE32B4" w:rsidRDefault="003C7028" w:rsidP="003C7028">
      <w:pPr>
        <w:pStyle w:val="Default"/>
        <w:jc w:val="both"/>
      </w:pPr>
      <w:r>
        <w:t xml:space="preserve">1 </w:t>
      </w:r>
      <w:r w:rsidRPr="00CE32B4">
        <w:t>- Evidence of need for</w:t>
      </w:r>
      <w:r>
        <w:t xml:space="preserve"> the project and how</w:t>
      </w:r>
      <w:r w:rsidRPr="00CE32B4">
        <w:t xml:space="preserve"> this </w:t>
      </w:r>
      <w:proofErr w:type="gramStart"/>
      <w:r w:rsidRPr="00CE32B4">
        <w:t>particular proj</w:t>
      </w:r>
      <w:r>
        <w:t>ect</w:t>
      </w:r>
      <w:proofErr w:type="gramEnd"/>
      <w:r>
        <w:t xml:space="preserve"> will</w:t>
      </w:r>
      <w:r w:rsidRPr="00CE32B4">
        <w:t xml:space="preserve"> address the need </w:t>
      </w:r>
    </w:p>
    <w:p w14:paraId="4A2080AE" w14:textId="77777777" w:rsidR="003C7028" w:rsidRDefault="003C7028" w:rsidP="003C7028">
      <w:pPr>
        <w:pStyle w:val="Default"/>
        <w:jc w:val="both"/>
      </w:pPr>
      <w:r w:rsidRPr="00CE32B4">
        <w:t xml:space="preserve">2 - Evidence of community and business engagement and support for the project </w:t>
      </w:r>
    </w:p>
    <w:p w14:paraId="5BF56ABA" w14:textId="77777777" w:rsidR="007A77AC" w:rsidRDefault="003C7028" w:rsidP="003C7028">
      <w:pPr>
        <w:pStyle w:val="Default"/>
        <w:jc w:val="both"/>
      </w:pPr>
      <w:r>
        <w:t xml:space="preserve">3 - </w:t>
      </w:r>
      <w:r w:rsidRPr="00CE32B4">
        <w:t xml:space="preserve">Evidence of the project’s contribution towards supporting the city centre, the local </w:t>
      </w:r>
    </w:p>
    <w:p w14:paraId="710C4167" w14:textId="77777777" w:rsidR="003C7028" w:rsidRPr="00CE32B4" w:rsidRDefault="007A77AC" w:rsidP="003C7028">
      <w:pPr>
        <w:pStyle w:val="Default"/>
        <w:jc w:val="both"/>
      </w:pPr>
      <w:r>
        <w:t xml:space="preserve">     </w:t>
      </w:r>
      <w:r w:rsidR="003C7028" w:rsidRPr="00CE32B4">
        <w:t xml:space="preserve">economy and the benefits it will bring </w:t>
      </w:r>
    </w:p>
    <w:p w14:paraId="7E35F278" w14:textId="77777777" w:rsidR="003C7028" w:rsidRPr="00CE32B4" w:rsidRDefault="00626E04" w:rsidP="003C7028">
      <w:pPr>
        <w:pStyle w:val="Default"/>
        <w:jc w:val="both"/>
      </w:pPr>
      <w:r>
        <w:t xml:space="preserve">4 - </w:t>
      </w:r>
      <w:r w:rsidR="003C7028" w:rsidRPr="00CE32B4">
        <w:t xml:space="preserve">Evidence of a well costed and thought through project </w:t>
      </w:r>
    </w:p>
    <w:p w14:paraId="76A3CEB7" w14:textId="77777777" w:rsidR="003C7028" w:rsidRPr="00CE32B4" w:rsidRDefault="003C7028" w:rsidP="003C7028">
      <w:pPr>
        <w:pStyle w:val="Default"/>
        <w:jc w:val="both"/>
      </w:pPr>
      <w:r w:rsidRPr="00CE32B4">
        <w:t xml:space="preserve">5 - Evidence of the </w:t>
      </w:r>
      <w:proofErr w:type="gramStart"/>
      <w:r w:rsidRPr="00CE32B4">
        <w:t>projects</w:t>
      </w:r>
      <w:proofErr w:type="gramEnd"/>
      <w:r w:rsidRPr="00CE32B4">
        <w:t xml:space="preserve"> sustainability following completio</w:t>
      </w:r>
      <w:r>
        <w:t xml:space="preserve">n </w:t>
      </w:r>
    </w:p>
    <w:p w14:paraId="053E3CB1" w14:textId="77777777" w:rsidR="003C7028" w:rsidRDefault="003C7028" w:rsidP="003C7028">
      <w:pPr>
        <w:jc w:val="both"/>
        <w:rPr>
          <w:sz w:val="24"/>
          <w:szCs w:val="24"/>
        </w:rPr>
      </w:pPr>
      <w:r>
        <w:rPr>
          <w:sz w:val="24"/>
          <w:szCs w:val="24"/>
        </w:rPr>
        <w:t>6</w:t>
      </w:r>
      <w:r w:rsidR="00626E04">
        <w:rPr>
          <w:sz w:val="24"/>
          <w:szCs w:val="24"/>
        </w:rPr>
        <w:t xml:space="preserve"> - </w:t>
      </w:r>
      <w:r w:rsidRPr="00CE32B4">
        <w:rPr>
          <w:sz w:val="24"/>
          <w:szCs w:val="24"/>
        </w:rPr>
        <w:t>Alignment of the application to the City Centre Strategy</w:t>
      </w:r>
      <w:r>
        <w:rPr>
          <w:sz w:val="24"/>
          <w:szCs w:val="24"/>
        </w:rPr>
        <w:t>/action plan</w:t>
      </w:r>
    </w:p>
    <w:p w14:paraId="3FAB0FAB" w14:textId="77777777" w:rsidR="007A77AC" w:rsidRDefault="007A77AC" w:rsidP="003C7028">
      <w:pPr>
        <w:pStyle w:val="Default"/>
        <w:jc w:val="both"/>
      </w:pPr>
    </w:p>
    <w:p w14:paraId="2084E3E5" w14:textId="77777777" w:rsidR="003C7028" w:rsidRPr="00CE32B4" w:rsidRDefault="003C7028" w:rsidP="003C7028">
      <w:pPr>
        <w:pStyle w:val="Default"/>
        <w:jc w:val="both"/>
      </w:pPr>
      <w:r w:rsidRPr="00CE32B4">
        <w:t xml:space="preserve">To be eligible the </w:t>
      </w:r>
      <w:r>
        <w:t>project (and organisation) must</w:t>
      </w:r>
    </w:p>
    <w:p w14:paraId="25279AB0" w14:textId="08623024" w:rsidR="003C7028" w:rsidRPr="00CE32B4" w:rsidRDefault="003C7028" w:rsidP="003C7028">
      <w:pPr>
        <w:pStyle w:val="Default"/>
        <w:jc w:val="both"/>
      </w:pPr>
      <w:r w:rsidRPr="00CE32B4">
        <w:rPr>
          <w:rFonts w:ascii="Courier New" w:hAnsi="Courier New" w:cs="Courier New"/>
        </w:rPr>
        <w:t>O</w:t>
      </w:r>
      <w:r>
        <w:rPr>
          <w:rFonts w:ascii="Courier New" w:hAnsi="Courier New" w:cs="Courier New"/>
        </w:rPr>
        <w:t xml:space="preserve"> </w:t>
      </w:r>
      <w:r>
        <w:t>Be in Cork City C</w:t>
      </w:r>
      <w:r w:rsidRPr="00CE32B4">
        <w:t>entre</w:t>
      </w:r>
      <w:r>
        <w:t xml:space="preserve"> (as defined by City Centre Strategy</w:t>
      </w:r>
      <w:r w:rsidR="00D536C0">
        <w:t>)</w:t>
      </w:r>
      <w:r w:rsidRPr="00CE32B4">
        <w:t xml:space="preserve"> </w:t>
      </w:r>
    </w:p>
    <w:p w14:paraId="7B662B40" w14:textId="77777777" w:rsidR="007A77AC" w:rsidRDefault="003C7028" w:rsidP="003C7028">
      <w:pPr>
        <w:pStyle w:val="Default"/>
        <w:jc w:val="both"/>
      </w:pPr>
      <w:r w:rsidRPr="00CE32B4">
        <w:rPr>
          <w:rFonts w:ascii="Courier New" w:hAnsi="Courier New" w:cs="Courier New"/>
        </w:rPr>
        <w:t xml:space="preserve">o </w:t>
      </w:r>
      <w:r w:rsidRPr="00CE32B4">
        <w:t xml:space="preserve">Lease, own or have written permission from the owner of the land or building where they </w:t>
      </w:r>
      <w:r w:rsidR="007A77AC">
        <w:t xml:space="preserve"> </w:t>
      </w:r>
    </w:p>
    <w:p w14:paraId="199623DF" w14:textId="77777777" w:rsidR="003C7028" w:rsidRPr="00CE32B4" w:rsidRDefault="007A77AC" w:rsidP="003C7028">
      <w:pPr>
        <w:pStyle w:val="Default"/>
        <w:jc w:val="both"/>
      </w:pPr>
      <w:r>
        <w:t xml:space="preserve">     </w:t>
      </w:r>
      <w:r w:rsidR="003C7028" w:rsidRPr="00CE32B4">
        <w:t>wish to carry out a project</w:t>
      </w:r>
      <w:r w:rsidR="004171F0">
        <w:t>. This includes</w:t>
      </w:r>
      <w:r w:rsidR="001A6CEF">
        <w:t xml:space="preserve"> relevant Cork City Council directorate where relevant.</w:t>
      </w:r>
    </w:p>
    <w:p w14:paraId="2FEAF1F6" w14:textId="77777777" w:rsidR="003C7028" w:rsidRPr="00CE32B4" w:rsidRDefault="003C7028" w:rsidP="003C7028">
      <w:pPr>
        <w:pStyle w:val="Default"/>
        <w:jc w:val="both"/>
      </w:pPr>
      <w:r w:rsidRPr="00CE32B4">
        <w:rPr>
          <w:rFonts w:ascii="Courier New" w:hAnsi="Courier New" w:cs="Courier New"/>
        </w:rPr>
        <w:t xml:space="preserve">o </w:t>
      </w:r>
      <w:r w:rsidRPr="00CE32B4">
        <w:t>Deliver the project w</w:t>
      </w:r>
      <w:r>
        <w:t>ithin 12 months of receiving</w:t>
      </w:r>
      <w:r w:rsidRPr="00CE32B4">
        <w:t xml:space="preserve"> funds </w:t>
      </w:r>
    </w:p>
    <w:p w14:paraId="63513CF0" w14:textId="77777777" w:rsidR="003C7028" w:rsidRPr="00CE32B4" w:rsidRDefault="003C7028" w:rsidP="003C7028">
      <w:pPr>
        <w:pStyle w:val="Default"/>
        <w:jc w:val="both"/>
      </w:pPr>
      <w:r w:rsidRPr="00CE32B4">
        <w:rPr>
          <w:rFonts w:ascii="Courier New" w:hAnsi="Courier New" w:cs="Courier New"/>
        </w:rPr>
        <w:t xml:space="preserve">o </w:t>
      </w:r>
      <w:r>
        <w:t>Contribute to the scheme’s objectives</w:t>
      </w:r>
    </w:p>
    <w:p w14:paraId="3E9BA379" w14:textId="77777777" w:rsidR="007A77AC" w:rsidRDefault="003C7028" w:rsidP="003C7028">
      <w:pPr>
        <w:pStyle w:val="Default"/>
        <w:jc w:val="both"/>
      </w:pPr>
      <w:r w:rsidRPr="00CE32B4">
        <w:rPr>
          <w:rFonts w:ascii="Courier New" w:hAnsi="Courier New" w:cs="Courier New"/>
        </w:rPr>
        <w:t xml:space="preserve">o </w:t>
      </w:r>
      <w:r w:rsidRPr="00CE32B4">
        <w:t xml:space="preserve">Have any necessary permissions, consents or licenses in place required to deliver the </w:t>
      </w:r>
    </w:p>
    <w:p w14:paraId="73DB1C17" w14:textId="77777777" w:rsidR="003C7028" w:rsidRPr="00CE32B4" w:rsidRDefault="007A77AC" w:rsidP="003C7028">
      <w:pPr>
        <w:pStyle w:val="Default"/>
        <w:jc w:val="both"/>
      </w:pPr>
      <w:r>
        <w:t xml:space="preserve">     </w:t>
      </w:r>
      <w:r w:rsidR="003C7028" w:rsidRPr="00CE32B4">
        <w:t xml:space="preserve">project </w:t>
      </w:r>
      <w:r w:rsidR="001A6CEF">
        <w:t>in advance</w:t>
      </w:r>
    </w:p>
    <w:p w14:paraId="37D194F8" w14:textId="77777777" w:rsidR="003C7028" w:rsidRPr="00CE32B4" w:rsidRDefault="003C7028" w:rsidP="003C7028">
      <w:pPr>
        <w:pStyle w:val="Default"/>
        <w:jc w:val="both"/>
      </w:pPr>
      <w:r w:rsidRPr="00CE32B4">
        <w:rPr>
          <w:rFonts w:ascii="Courier New" w:hAnsi="Courier New" w:cs="Courier New"/>
        </w:rPr>
        <w:t xml:space="preserve">o </w:t>
      </w:r>
      <w:r w:rsidRPr="00CE32B4">
        <w:t xml:space="preserve">Have </w:t>
      </w:r>
      <w:r w:rsidR="004171F0">
        <w:t xml:space="preserve">sufficient </w:t>
      </w:r>
      <w:r w:rsidRPr="00CE32B4">
        <w:t xml:space="preserve">insurance and public liability for the delivery of the project </w:t>
      </w:r>
    </w:p>
    <w:p w14:paraId="7E4CB63F" w14:textId="77777777" w:rsidR="003C7028" w:rsidRDefault="003C7028" w:rsidP="007A77AC">
      <w:pPr>
        <w:pStyle w:val="Default"/>
        <w:jc w:val="both"/>
      </w:pPr>
      <w:r w:rsidRPr="00CE32B4">
        <w:rPr>
          <w:rFonts w:ascii="Courier New" w:hAnsi="Courier New" w:cs="Courier New"/>
        </w:rPr>
        <w:t xml:space="preserve">o </w:t>
      </w:r>
      <w:r w:rsidRPr="00CE32B4">
        <w:t xml:space="preserve">Comply with any relevant Health and Safety regulations </w:t>
      </w:r>
    </w:p>
    <w:p w14:paraId="5FF88C04" w14:textId="77777777" w:rsidR="007A77AC" w:rsidRDefault="007A77AC" w:rsidP="003C7028">
      <w:pPr>
        <w:pStyle w:val="Default"/>
        <w:jc w:val="both"/>
        <w:rPr>
          <w:b/>
          <w:bCs/>
        </w:rPr>
      </w:pPr>
    </w:p>
    <w:p w14:paraId="5D205C7A" w14:textId="77777777" w:rsidR="003C7028" w:rsidRDefault="003C7028" w:rsidP="003C7028">
      <w:pPr>
        <w:pStyle w:val="Default"/>
        <w:jc w:val="both"/>
        <w:rPr>
          <w:b/>
          <w:bCs/>
        </w:rPr>
      </w:pPr>
      <w:r w:rsidRPr="00CE32B4">
        <w:rPr>
          <w:b/>
          <w:bCs/>
        </w:rPr>
        <w:t>Who</w:t>
      </w:r>
      <w:r>
        <w:rPr>
          <w:b/>
          <w:bCs/>
        </w:rPr>
        <w:t xml:space="preserve"> </w:t>
      </w:r>
      <w:r w:rsidRPr="00CE32B4">
        <w:rPr>
          <w:b/>
          <w:bCs/>
        </w:rPr>
        <w:t xml:space="preserve">can apply? </w:t>
      </w:r>
    </w:p>
    <w:p w14:paraId="3D88AB28" w14:textId="501CCA34" w:rsidR="003C7028" w:rsidRPr="00CE32B4" w:rsidRDefault="003C7028" w:rsidP="003C7028">
      <w:pPr>
        <w:pStyle w:val="Default"/>
        <w:jc w:val="both"/>
      </w:pPr>
      <w:r w:rsidRPr="00CE32B4">
        <w:t>Business Network Groups</w:t>
      </w:r>
      <w:r w:rsidR="003E4A52">
        <w:t>, individual traders</w:t>
      </w:r>
      <w:r w:rsidR="00C06640">
        <w:t xml:space="preserve"> (depending on project)</w:t>
      </w:r>
      <w:r w:rsidRPr="00CE32B4">
        <w:t xml:space="preserve"> </w:t>
      </w:r>
      <w:r w:rsidR="00DB5988">
        <w:t>or Community G</w:t>
      </w:r>
      <w:r w:rsidR="00273F8E">
        <w:t xml:space="preserve">roups </w:t>
      </w:r>
      <w:r w:rsidRPr="00CE32B4">
        <w:t xml:space="preserve">operating within </w:t>
      </w:r>
      <w:r>
        <w:t xml:space="preserve">the city centre </w:t>
      </w:r>
    </w:p>
    <w:p w14:paraId="1BDA8CB6" w14:textId="77777777" w:rsidR="00451FDA" w:rsidRDefault="00451FDA" w:rsidP="00451FDA">
      <w:pPr>
        <w:pStyle w:val="Default"/>
        <w:jc w:val="both"/>
        <w:rPr>
          <w:rFonts w:asciiTheme="minorHAnsi" w:hAnsiTheme="minorHAnsi" w:cstheme="minorHAnsi"/>
          <w:b/>
        </w:rPr>
      </w:pPr>
    </w:p>
    <w:p w14:paraId="345AD4E4" w14:textId="31260D57" w:rsidR="00451FDA" w:rsidRPr="007A1815" w:rsidRDefault="00451FDA" w:rsidP="00451FDA">
      <w:pPr>
        <w:pStyle w:val="Default"/>
        <w:jc w:val="both"/>
        <w:rPr>
          <w:rFonts w:asciiTheme="minorHAnsi" w:hAnsiTheme="minorHAnsi" w:cstheme="minorHAnsi"/>
          <w:b/>
        </w:rPr>
      </w:pPr>
      <w:r w:rsidRPr="007A1815">
        <w:rPr>
          <w:rFonts w:asciiTheme="minorHAnsi" w:hAnsiTheme="minorHAnsi" w:cstheme="minorHAnsi"/>
          <w:b/>
        </w:rPr>
        <w:t xml:space="preserve">Location of proposed project: </w:t>
      </w:r>
    </w:p>
    <w:p w14:paraId="1BA607D8" w14:textId="31F06E0A" w:rsidR="00451FDA" w:rsidRDefault="00451FDA" w:rsidP="00451FDA">
      <w:pPr>
        <w:pStyle w:val="Default"/>
        <w:jc w:val="both"/>
        <w:rPr>
          <w:rFonts w:asciiTheme="minorHAnsi" w:hAnsiTheme="minorHAnsi" w:cstheme="minorHAnsi"/>
          <w:bCs/>
        </w:rPr>
      </w:pPr>
      <w:r w:rsidRPr="007A1815">
        <w:rPr>
          <w:rFonts w:asciiTheme="minorHAnsi" w:hAnsiTheme="minorHAnsi" w:cstheme="minorHAnsi"/>
          <w:bCs/>
        </w:rPr>
        <w:t xml:space="preserve">The project must be located within the City Centre Core as shown on </w:t>
      </w:r>
      <w:r>
        <w:rPr>
          <w:rFonts w:asciiTheme="minorHAnsi" w:hAnsiTheme="minorHAnsi" w:cstheme="minorHAnsi"/>
          <w:bCs/>
        </w:rPr>
        <w:t xml:space="preserve">the </w:t>
      </w:r>
      <w:r w:rsidRPr="00880A3F">
        <w:rPr>
          <w:rFonts w:asciiTheme="minorHAnsi" w:hAnsiTheme="minorHAnsi" w:cstheme="minorHAnsi"/>
          <w:bCs/>
        </w:rPr>
        <w:t>map below.</w:t>
      </w:r>
    </w:p>
    <w:p w14:paraId="3F1AFA85" w14:textId="5202713C" w:rsidR="002F4582" w:rsidRDefault="00451FDA" w:rsidP="003C7028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42BEF831" wp14:editId="4ECD3829">
            <wp:extent cx="4584302" cy="3787140"/>
            <wp:effectExtent l="0" t="0" r="6985" b="3810"/>
            <wp:docPr id="3" name="Picture 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 rotWithShape="1">
                    <a:blip r:embed="rId12"/>
                    <a:srcRect l="37560" t="12728" r="13882" b="4999"/>
                    <a:stretch/>
                  </pic:blipFill>
                  <pic:spPr bwMode="auto">
                    <a:xfrm>
                      <a:off x="0" y="0"/>
                      <a:ext cx="4590359" cy="37921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0983C1" w14:textId="673155B7" w:rsidR="00E50E2B" w:rsidRPr="00E50E2B" w:rsidRDefault="00E50E2B" w:rsidP="00E50E2B">
      <w:pPr>
        <w:jc w:val="center"/>
        <w:rPr>
          <w:b/>
          <w:bCs/>
          <w:sz w:val="24"/>
          <w:szCs w:val="24"/>
        </w:rPr>
      </w:pPr>
      <w:r w:rsidRPr="00C2637E">
        <w:rPr>
          <w:b/>
          <w:bCs/>
          <w:sz w:val="24"/>
          <w:szCs w:val="24"/>
          <w:u w:val="single"/>
        </w:rPr>
        <w:lastRenderedPageBreak/>
        <w:t>Application</w:t>
      </w:r>
      <w:r w:rsidRPr="00626E04">
        <w:rPr>
          <w:b/>
          <w:bCs/>
          <w:sz w:val="24"/>
          <w:szCs w:val="24"/>
          <w:u w:val="single"/>
        </w:rPr>
        <w:t xml:space="preserve"> Form</w:t>
      </w:r>
    </w:p>
    <w:p w14:paraId="4D1048DF" w14:textId="77777777" w:rsidR="00E50E2B" w:rsidRPr="004B5A9C" w:rsidRDefault="00E50E2B" w:rsidP="00E50E2B">
      <w:pPr>
        <w:pBdr>
          <w:bottom w:val="single" w:sz="6" w:space="1" w:color="auto"/>
        </w:pBdr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t xml:space="preserve">Please read Assessment </w:t>
      </w:r>
      <w:proofErr w:type="gramStart"/>
      <w:r w:rsidR="00AE5FDC" w:rsidRPr="004B5A9C">
        <w:rPr>
          <w:rFonts w:ascii="Calibri" w:hAnsi="Calibri"/>
          <w:b/>
          <w:lang w:val="en-GB"/>
        </w:rPr>
        <w:t>Criteria</w:t>
      </w:r>
      <w:r w:rsidR="00AE5FDC">
        <w:rPr>
          <w:rFonts w:ascii="Calibri" w:hAnsi="Calibri"/>
          <w:b/>
          <w:lang w:val="en-GB"/>
        </w:rPr>
        <w:t xml:space="preserve">  </w:t>
      </w:r>
      <w:r w:rsidR="00AE5FDC" w:rsidRPr="004B5A9C">
        <w:rPr>
          <w:rFonts w:ascii="Calibri" w:hAnsi="Calibri"/>
          <w:b/>
          <w:lang w:val="en-GB"/>
        </w:rPr>
        <w:t>and</w:t>
      </w:r>
      <w:proofErr w:type="gramEnd"/>
      <w:r w:rsidRPr="004B5A9C">
        <w:rPr>
          <w:rFonts w:ascii="Calibri" w:hAnsi="Calibri"/>
          <w:b/>
          <w:lang w:val="en-GB"/>
        </w:rPr>
        <w:t xml:space="preserve"> Eligibility a</w:t>
      </w:r>
      <w:r>
        <w:rPr>
          <w:rFonts w:ascii="Calibri" w:hAnsi="Calibri"/>
          <w:b/>
          <w:lang w:val="en-GB"/>
        </w:rPr>
        <w:t>bove</w:t>
      </w:r>
      <w:r w:rsidRPr="004B5A9C">
        <w:rPr>
          <w:rFonts w:ascii="Calibri" w:hAnsi="Calibri"/>
          <w:b/>
          <w:lang w:val="en-GB"/>
        </w:rPr>
        <w:t xml:space="preserve"> before completing this application form. </w:t>
      </w:r>
    </w:p>
    <w:p w14:paraId="18A2D1C2" w14:textId="25A28B4B" w:rsidR="00E50E2B" w:rsidRPr="004B5A9C" w:rsidRDefault="00E50E2B" w:rsidP="00E50E2B">
      <w:pPr>
        <w:pBdr>
          <w:bottom w:val="single" w:sz="6" w:space="1" w:color="auto"/>
        </w:pBdr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t>A separate sheet may be attached with additional information if required.</w:t>
      </w:r>
    </w:p>
    <w:p w14:paraId="2834E703" w14:textId="1446241B" w:rsidR="00E50E2B" w:rsidRPr="004B5A9C" w:rsidRDefault="00E50E2B" w:rsidP="00E50E2B">
      <w:pPr>
        <w:pBdr>
          <w:bottom w:val="single" w:sz="6" w:space="1" w:color="auto"/>
        </w:pBdr>
        <w:rPr>
          <w:rFonts w:ascii="Calibri" w:hAnsi="Calibri"/>
          <w:b/>
          <w:u w:val="single"/>
          <w:lang w:val="en-GB"/>
        </w:rPr>
      </w:pPr>
      <w:r w:rsidRPr="004B5A9C">
        <w:rPr>
          <w:rFonts w:ascii="Calibri" w:hAnsi="Calibri"/>
          <w:b/>
          <w:lang w:val="en-GB"/>
        </w:rPr>
        <w:t xml:space="preserve">Closing date for first round of applications is </w:t>
      </w:r>
      <w:r w:rsidRPr="00F31C13">
        <w:rPr>
          <w:rFonts w:ascii="Calibri" w:hAnsi="Calibri"/>
          <w:b/>
          <w:highlight w:val="yellow"/>
          <w:u w:val="single"/>
          <w:lang w:val="en-GB"/>
        </w:rPr>
        <w:t xml:space="preserve">Monday, </w:t>
      </w:r>
      <w:r w:rsidR="00763B56">
        <w:rPr>
          <w:rFonts w:ascii="Calibri" w:hAnsi="Calibri"/>
          <w:b/>
          <w:u w:val="single"/>
          <w:lang w:val="en-GB"/>
        </w:rPr>
        <w:t>30</w:t>
      </w:r>
      <w:r w:rsidR="00763B56" w:rsidRPr="00763B56">
        <w:rPr>
          <w:rFonts w:ascii="Calibri" w:hAnsi="Calibri"/>
          <w:b/>
          <w:u w:val="single"/>
          <w:vertAlign w:val="superscript"/>
          <w:lang w:val="en-GB"/>
        </w:rPr>
        <w:t>th</w:t>
      </w:r>
      <w:r w:rsidR="00763B56">
        <w:rPr>
          <w:rFonts w:ascii="Calibri" w:hAnsi="Calibri"/>
          <w:b/>
          <w:u w:val="single"/>
          <w:lang w:val="en-GB"/>
        </w:rPr>
        <w:t xml:space="preserve"> May</w:t>
      </w:r>
      <w:r w:rsidR="002A1370">
        <w:rPr>
          <w:rFonts w:ascii="Calibri" w:hAnsi="Calibri"/>
          <w:b/>
          <w:u w:val="single"/>
          <w:lang w:val="en-GB"/>
        </w:rPr>
        <w:t xml:space="preserve"> 2022</w:t>
      </w:r>
    </w:p>
    <w:p w14:paraId="108F27F9" w14:textId="77777777" w:rsidR="00E50E2B" w:rsidRPr="004B5A9C" w:rsidRDefault="00E50E2B" w:rsidP="00E50E2B">
      <w:pPr>
        <w:pBdr>
          <w:bottom w:val="single" w:sz="6" w:space="1" w:color="auto"/>
        </w:pBdr>
        <w:rPr>
          <w:rFonts w:ascii="Calibri" w:hAnsi="Calibri"/>
          <w:b/>
          <w:u w:val="single"/>
          <w:lang w:val="en-GB"/>
        </w:rPr>
      </w:pPr>
    </w:p>
    <w:p w14:paraId="5EFD32AD" w14:textId="77777777" w:rsidR="00E50E2B" w:rsidRPr="004B5A9C" w:rsidRDefault="00E50E2B" w:rsidP="00E50E2B">
      <w:pPr>
        <w:jc w:val="center"/>
        <w:rPr>
          <w:rFonts w:ascii="Calibri" w:hAnsi="Calibri"/>
          <w:b/>
          <w:lang w:val="en-GB"/>
        </w:rPr>
      </w:pPr>
    </w:p>
    <w:p w14:paraId="328E1208" w14:textId="77777777" w:rsidR="00E50E2B" w:rsidRPr="004B5A9C" w:rsidRDefault="00E50E2B" w:rsidP="00E50E2B">
      <w:pPr>
        <w:jc w:val="center"/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t>Section A: CONTACT DETAILS</w:t>
      </w:r>
    </w:p>
    <w:p w14:paraId="0F568810" w14:textId="77777777" w:rsidR="00E50E2B" w:rsidRPr="004B5A9C" w:rsidRDefault="00E50E2B" w:rsidP="00E50E2B">
      <w:pPr>
        <w:jc w:val="center"/>
        <w:rPr>
          <w:rFonts w:ascii="Calibri" w:hAnsi="Calibri"/>
          <w:b/>
          <w:lang w:val="en-GB"/>
        </w:rPr>
      </w:pPr>
    </w:p>
    <w:p w14:paraId="05AE8869" w14:textId="77777777" w:rsidR="00E50E2B" w:rsidRPr="004B5A9C" w:rsidRDefault="00E50E2B" w:rsidP="00E50E2B">
      <w:pPr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t>Name of Group:</w:t>
      </w:r>
      <w:r w:rsidRPr="004B5A9C">
        <w:rPr>
          <w:rFonts w:ascii="Calibri" w:hAnsi="Calibri"/>
          <w:lang w:val="en-GB"/>
        </w:rPr>
        <w:t xml:space="preserve"> ………………………………………….................................................................................</w:t>
      </w:r>
    </w:p>
    <w:p w14:paraId="13B3D946" w14:textId="77777777" w:rsidR="00E50E2B" w:rsidRPr="004B5A9C" w:rsidRDefault="00E50E2B" w:rsidP="00E50E2B">
      <w:pPr>
        <w:rPr>
          <w:rFonts w:ascii="Calibri" w:hAnsi="Calibri"/>
          <w:lang w:val="en-GB"/>
        </w:rPr>
      </w:pPr>
    </w:p>
    <w:p w14:paraId="75A2FD96" w14:textId="77777777" w:rsidR="00E50E2B" w:rsidRPr="004B5A9C" w:rsidRDefault="00E50E2B" w:rsidP="00E50E2B">
      <w:pPr>
        <w:rPr>
          <w:rFonts w:ascii="Calibri" w:hAnsi="Calibri"/>
          <w:lang w:val="en-GB"/>
        </w:rPr>
      </w:pPr>
      <w:r w:rsidRPr="004B5A9C">
        <w:rPr>
          <w:rFonts w:ascii="Calibri" w:hAnsi="Calibri"/>
          <w:b/>
          <w:lang w:val="en-GB"/>
        </w:rPr>
        <w:t>Address:</w:t>
      </w:r>
      <w:r w:rsidRPr="004B5A9C">
        <w:rPr>
          <w:rFonts w:ascii="Calibri" w:hAnsi="Calibri"/>
          <w:lang w:val="en-GB"/>
        </w:rPr>
        <w:t xml:space="preserve"> …………………………………………………………………………….…………..............................................</w:t>
      </w:r>
    </w:p>
    <w:p w14:paraId="08E75550" w14:textId="77777777" w:rsidR="00E50E2B" w:rsidRPr="004B5A9C" w:rsidRDefault="00E50E2B" w:rsidP="00E50E2B">
      <w:pPr>
        <w:rPr>
          <w:rFonts w:ascii="Calibri" w:hAnsi="Calibri"/>
          <w:lang w:val="en-GB"/>
        </w:rPr>
      </w:pPr>
    </w:p>
    <w:p w14:paraId="2DC08E3E" w14:textId="77777777" w:rsidR="00E50E2B" w:rsidRPr="004B5A9C" w:rsidRDefault="00E50E2B" w:rsidP="00E50E2B">
      <w:pPr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</w:t>
      </w:r>
      <w:r>
        <w:rPr>
          <w:rFonts w:ascii="Calibri" w:hAnsi="Calibri"/>
          <w:lang w:val="en-GB"/>
        </w:rPr>
        <w:t>..........</w:t>
      </w:r>
    </w:p>
    <w:p w14:paraId="4F1DB27F" w14:textId="77777777" w:rsidR="00E50E2B" w:rsidRPr="004B5A9C" w:rsidRDefault="00E50E2B" w:rsidP="00E50E2B">
      <w:pPr>
        <w:rPr>
          <w:rFonts w:ascii="Calibri" w:hAnsi="Calibri"/>
          <w:lang w:val="en-GB"/>
        </w:rPr>
      </w:pPr>
    </w:p>
    <w:p w14:paraId="41558109" w14:textId="77777777" w:rsidR="00E50E2B" w:rsidRDefault="00E50E2B" w:rsidP="00E50E2B">
      <w:pPr>
        <w:rPr>
          <w:rFonts w:ascii="Calibri" w:hAnsi="Calibri"/>
          <w:lang w:val="en-GB"/>
        </w:rPr>
      </w:pPr>
      <w:r w:rsidRPr="004B5A9C">
        <w:rPr>
          <w:rFonts w:ascii="Calibri" w:hAnsi="Calibri"/>
          <w:b/>
          <w:lang w:val="en-GB"/>
        </w:rPr>
        <w:t>Name of Contact Person:</w:t>
      </w:r>
      <w:r w:rsidRPr="004B5A9C">
        <w:rPr>
          <w:rFonts w:ascii="Calibri" w:hAnsi="Calibri"/>
          <w:lang w:val="en-GB"/>
        </w:rPr>
        <w:t xml:space="preserve"> .......……………….…….………….…</w:t>
      </w:r>
      <w:proofErr w:type="gramStart"/>
      <w:r w:rsidRPr="004B5A9C">
        <w:rPr>
          <w:rFonts w:ascii="Calibri" w:hAnsi="Calibri"/>
          <w:lang w:val="en-GB"/>
        </w:rPr>
        <w:t>…..</w:t>
      </w:r>
      <w:proofErr w:type="gramEnd"/>
      <w:r w:rsidRPr="004B5A9C">
        <w:rPr>
          <w:rFonts w:ascii="Calibri" w:hAnsi="Calibri"/>
          <w:lang w:val="en-GB"/>
        </w:rPr>
        <w:t>…………….….................................................</w:t>
      </w:r>
      <w:r w:rsidRPr="004B5A9C">
        <w:rPr>
          <w:rFonts w:ascii="Calibri" w:hAnsi="Calibri"/>
          <w:lang w:val="en-GB"/>
        </w:rPr>
        <w:tab/>
      </w:r>
    </w:p>
    <w:p w14:paraId="08441A61" w14:textId="77777777" w:rsidR="00E50E2B" w:rsidRDefault="00E50E2B" w:rsidP="00E50E2B">
      <w:pPr>
        <w:rPr>
          <w:rFonts w:ascii="Calibri" w:hAnsi="Calibri"/>
          <w:lang w:val="en-GB"/>
        </w:rPr>
      </w:pPr>
    </w:p>
    <w:p w14:paraId="37B4A220" w14:textId="77777777" w:rsidR="00E50E2B" w:rsidRPr="004B5A9C" w:rsidRDefault="00E50E2B" w:rsidP="00E50E2B">
      <w:pPr>
        <w:rPr>
          <w:rFonts w:ascii="Calibri" w:hAnsi="Calibri"/>
          <w:lang w:val="en-GB"/>
        </w:rPr>
      </w:pPr>
      <w:r w:rsidRPr="009D2E28">
        <w:rPr>
          <w:rFonts w:ascii="Calibri" w:hAnsi="Calibri"/>
          <w:b/>
          <w:lang w:val="en-GB"/>
        </w:rPr>
        <w:t>Telephone:</w:t>
      </w:r>
      <w:r>
        <w:rPr>
          <w:rFonts w:ascii="Calibri" w:hAnsi="Calibri"/>
          <w:b/>
          <w:lang w:val="en-GB"/>
        </w:rPr>
        <w:t xml:space="preserve"> </w:t>
      </w:r>
      <w:r>
        <w:rPr>
          <w:rFonts w:ascii="Calibri" w:hAnsi="Calibri"/>
          <w:lang w:val="en-GB"/>
        </w:rPr>
        <w:t xml:space="preserve"> .........................................                      </w:t>
      </w:r>
      <w:r w:rsidRPr="009D2E28">
        <w:rPr>
          <w:rFonts w:ascii="Calibri" w:hAnsi="Calibri"/>
          <w:b/>
          <w:lang w:val="en-GB"/>
        </w:rPr>
        <w:t>Email address:</w:t>
      </w:r>
      <w:r>
        <w:rPr>
          <w:rFonts w:ascii="Calibri" w:hAnsi="Calibri"/>
          <w:lang w:val="en-GB"/>
        </w:rPr>
        <w:t xml:space="preserve"> ...................................................</w:t>
      </w:r>
    </w:p>
    <w:p w14:paraId="27BC89E2" w14:textId="77777777" w:rsidR="00E50E2B" w:rsidRPr="004B5A9C" w:rsidRDefault="00E50E2B" w:rsidP="00E50E2B">
      <w:pPr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ab/>
      </w:r>
    </w:p>
    <w:p w14:paraId="070257EE" w14:textId="77777777" w:rsidR="00E50E2B" w:rsidRDefault="00E50E2B" w:rsidP="00E50E2B">
      <w:pPr>
        <w:rPr>
          <w:rFonts w:ascii="Calibri" w:hAnsi="Calibri"/>
          <w:lang w:val="en-GB"/>
        </w:rPr>
      </w:pPr>
      <w:r w:rsidRPr="004B5A9C">
        <w:rPr>
          <w:rFonts w:ascii="Calibri" w:hAnsi="Calibri"/>
          <w:b/>
          <w:lang w:val="en-GB"/>
        </w:rPr>
        <w:t>Position Held</w:t>
      </w:r>
      <w:r>
        <w:rPr>
          <w:rFonts w:ascii="Calibri" w:hAnsi="Calibri"/>
          <w:b/>
          <w:lang w:val="en-GB"/>
        </w:rPr>
        <w:t xml:space="preserve"> in </w:t>
      </w:r>
      <w:r w:rsidRPr="004B5A9C">
        <w:rPr>
          <w:rFonts w:ascii="Calibri" w:hAnsi="Calibri"/>
          <w:b/>
          <w:lang w:val="en-GB"/>
        </w:rPr>
        <w:t xml:space="preserve">Group: </w:t>
      </w: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</w:t>
      </w:r>
    </w:p>
    <w:p w14:paraId="7FF3FB1B" w14:textId="77777777" w:rsidR="00E50E2B" w:rsidRDefault="00E50E2B" w:rsidP="00E50E2B">
      <w:pPr>
        <w:jc w:val="center"/>
        <w:rPr>
          <w:rFonts w:ascii="Calibri" w:hAnsi="Calibri"/>
          <w:b/>
          <w:lang w:val="en-GB"/>
        </w:rPr>
      </w:pPr>
    </w:p>
    <w:p w14:paraId="4DF53D1C" w14:textId="77777777" w:rsidR="00E50E2B" w:rsidRPr="00E50E2B" w:rsidRDefault="00E50E2B" w:rsidP="00E50E2B">
      <w:pPr>
        <w:jc w:val="center"/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t>Section B: DETAILS OF PROJECT/ACTIVITY SEEKING FUNDING</w:t>
      </w:r>
    </w:p>
    <w:p w14:paraId="54363037" w14:textId="77777777" w:rsidR="00E50E2B" w:rsidRPr="004B5A9C" w:rsidRDefault="00E50E2B" w:rsidP="00E50E2B">
      <w:pPr>
        <w:rPr>
          <w:rFonts w:ascii="Calibri" w:hAnsi="Calibri"/>
          <w:lang w:val="en-GB"/>
        </w:rPr>
      </w:pPr>
    </w:p>
    <w:p w14:paraId="3DE48E0A" w14:textId="77777777" w:rsidR="00E50E2B" w:rsidRPr="004B5A9C" w:rsidRDefault="00E50E2B" w:rsidP="00E50E2B">
      <w:pPr>
        <w:rPr>
          <w:rFonts w:ascii="Calibri" w:hAnsi="Calibri"/>
          <w:lang w:val="en-GB"/>
        </w:rPr>
      </w:pPr>
      <w:r w:rsidRPr="004B5A9C">
        <w:rPr>
          <w:rFonts w:ascii="Calibri" w:hAnsi="Calibri"/>
          <w:b/>
          <w:lang w:val="en-GB"/>
        </w:rPr>
        <w:t>Name of Project/</w:t>
      </w:r>
      <w:r w:rsidR="00C2637E" w:rsidRPr="004B5A9C">
        <w:rPr>
          <w:rFonts w:ascii="Calibri" w:hAnsi="Calibri"/>
          <w:b/>
          <w:lang w:val="en-GB"/>
        </w:rPr>
        <w:t>Activity</w:t>
      </w:r>
      <w:r w:rsidR="00C2637E">
        <w:rPr>
          <w:rFonts w:ascii="Calibri" w:hAnsi="Calibri"/>
          <w:b/>
          <w:lang w:val="en-GB"/>
        </w:rPr>
        <w:t xml:space="preserve">: </w:t>
      </w:r>
      <w:r w:rsidR="00C2637E" w:rsidRPr="004B5A9C">
        <w:rPr>
          <w:rFonts w:ascii="Calibri" w:hAnsi="Calibri"/>
          <w:b/>
          <w:lang w:val="en-GB"/>
        </w:rPr>
        <w:t>…</w:t>
      </w:r>
      <w:r w:rsidRPr="004B5A9C">
        <w:rPr>
          <w:rFonts w:ascii="Calibri" w:hAnsi="Calibri"/>
          <w:lang w:val="en-GB"/>
        </w:rPr>
        <w:t>…………….................................................................................................................</w:t>
      </w:r>
    </w:p>
    <w:p w14:paraId="0429EA3B" w14:textId="77777777" w:rsidR="00E50E2B" w:rsidRPr="004B5A9C" w:rsidRDefault="00E50E2B" w:rsidP="00E50E2B">
      <w:pPr>
        <w:rPr>
          <w:rFonts w:ascii="Calibri" w:hAnsi="Calibri"/>
          <w:lang w:val="en-GB"/>
        </w:rPr>
      </w:pPr>
    </w:p>
    <w:p w14:paraId="570B8FAE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b/>
          <w:lang w:val="en-GB"/>
        </w:rPr>
        <w:t xml:space="preserve">Area that will benefit from the Project/Activity: </w:t>
      </w:r>
    </w:p>
    <w:p w14:paraId="7193F387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</w:t>
      </w:r>
    </w:p>
    <w:p w14:paraId="53F282C5" w14:textId="77777777" w:rsidR="00E50E2B" w:rsidRPr="00E50E2B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</w:t>
      </w:r>
      <w:r>
        <w:rPr>
          <w:rFonts w:ascii="Calibri" w:hAnsi="Calibri"/>
          <w:lang w:val="en-GB"/>
        </w:rPr>
        <w:t>.........</w:t>
      </w:r>
    </w:p>
    <w:p w14:paraId="198F9BCE" w14:textId="77777777" w:rsidR="00E50E2B" w:rsidRPr="004B5A9C" w:rsidRDefault="00E50E2B" w:rsidP="00E50E2B">
      <w:pPr>
        <w:rPr>
          <w:rFonts w:ascii="Calibri" w:hAnsi="Calibri"/>
          <w:b/>
          <w:lang w:val="en-GB"/>
        </w:rPr>
      </w:pPr>
    </w:p>
    <w:p w14:paraId="3558F851" w14:textId="77777777" w:rsidR="00E50E2B" w:rsidRPr="004B5A9C" w:rsidRDefault="00E50E2B" w:rsidP="00E50E2B">
      <w:pPr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lastRenderedPageBreak/>
        <w:t xml:space="preserve">Details of project/activity: (Please state the purpose for which the funding is required and start and end date of project) </w:t>
      </w: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</w:t>
      </w:r>
    </w:p>
    <w:p w14:paraId="313B0408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</w:t>
      </w:r>
      <w:r>
        <w:rPr>
          <w:rFonts w:ascii="Calibri" w:hAnsi="Calibri"/>
          <w:lang w:val="en-GB"/>
        </w:rPr>
        <w:t>.........</w:t>
      </w:r>
    </w:p>
    <w:p w14:paraId="4016811F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</w:t>
      </w:r>
      <w:r>
        <w:rPr>
          <w:rFonts w:ascii="Calibri" w:hAnsi="Calibri"/>
          <w:lang w:val="en-GB"/>
        </w:rPr>
        <w:t>.........</w:t>
      </w:r>
    </w:p>
    <w:p w14:paraId="3A64506A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56DB74B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</w:t>
      </w:r>
      <w:r>
        <w:rPr>
          <w:rFonts w:ascii="Calibri" w:hAnsi="Calibri"/>
          <w:lang w:val="en-GB"/>
        </w:rPr>
        <w:t>.........</w:t>
      </w:r>
    </w:p>
    <w:p w14:paraId="4D1D8858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………………………………………………………………………………………………....................................................</w:t>
      </w:r>
      <w:r>
        <w:rPr>
          <w:rFonts w:ascii="Calibri" w:hAnsi="Calibri"/>
          <w:lang w:val="en-GB"/>
        </w:rPr>
        <w:t>.......................</w:t>
      </w:r>
    </w:p>
    <w:p w14:paraId="0104787B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</w:t>
      </w:r>
      <w:r>
        <w:rPr>
          <w:rFonts w:ascii="Calibri" w:hAnsi="Calibri"/>
          <w:lang w:val="en-GB"/>
        </w:rPr>
        <w:t>.........</w:t>
      </w:r>
    </w:p>
    <w:p w14:paraId="238EB85D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</w:t>
      </w:r>
      <w:r>
        <w:rPr>
          <w:rFonts w:ascii="Calibri" w:hAnsi="Calibri"/>
          <w:lang w:val="en-GB"/>
        </w:rPr>
        <w:t>.........</w:t>
      </w:r>
    </w:p>
    <w:p w14:paraId="35438BAC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B521A30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</w:t>
      </w:r>
      <w:r>
        <w:rPr>
          <w:rFonts w:ascii="Calibri" w:hAnsi="Calibri"/>
          <w:lang w:val="en-GB"/>
        </w:rPr>
        <w:t>.........</w:t>
      </w:r>
    </w:p>
    <w:p w14:paraId="17C39DB0" w14:textId="77777777" w:rsidR="00E50E2B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6851692" w14:textId="77777777" w:rsidR="00E50E2B" w:rsidRDefault="00E50E2B" w:rsidP="00E50E2B">
      <w:pPr>
        <w:spacing w:line="360" w:lineRule="auto"/>
        <w:rPr>
          <w:rFonts w:ascii="Calibri" w:hAnsi="Calibri"/>
          <w:b/>
          <w:lang w:val="en-GB"/>
        </w:rPr>
      </w:pPr>
      <w:r w:rsidRPr="009D2E28">
        <w:rPr>
          <w:rFonts w:ascii="Calibri" w:hAnsi="Calibri"/>
          <w:b/>
          <w:lang w:val="en-GB"/>
        </w:rPr>
        <w:t xml:space="preserve">Details of how the project will be sustained </w:t>
      </w:r>
      <w:r w:rsidR="004171F0">
        <w:rPr>
          <w:rFonts w:ascii="Calibri" w:hAnsi="Calibri"/>
          <w:b/>
          <w:lang w:val="en-GB"/>
        </w:rPr>
        <w:t xml:space="preserve">and maintained </w:t>
      </w:r>
      <w:r w:rsidRPr="009D2E28">
        <w:rPr>
          <w:rFonts w:ascii="Calibri" w:hAnsi="Calibri"/>
          <w:b/>
          <w:lang w:val="en-GB"/>
        </w:rPr>
        <w:t>after completion</w:t>
      </w:r>
    </w:p>
    <w:p w14:paraId="7ABFAA44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</w:t>
      </w:r>
      <w:r>
        <w:rPr>
          <w:rFonts w:ascii="Calibri" w:hAnsi="Calibri"/>
          <w:lang w:val="en-GB"/>
        </w:rPr>
        <w:t>.........</w:t>
      </w:r>
    </w:p>
    <w:p w14:paraId="25F3DAA1" w14:textId="77777777" w:rsidR="00E50E2B" w:rsidRDefault="00E50E2B" w:rsidP="00E50E2B">
      <w:pPr>
        <w:spacing w:line="360" w:lineRule="auto"/>
        <w:rPr>
          <w:rFonts w:ascii="Calibri" w:hAnsi="Calibri"/>
          <w:b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71729EF" w14:textId="77777777" w:rsidR="00E50E2B" w:rsidRDefault="00E50E2B" w:rsidP="00E50E2B">
      <w:pPr>
        <w:spacing w:line="360" w:lineRule="auto"/>
        <w:rPr>
          <w:rFonts w:ascii="Calibri" w:hAnsi="Calibri"/>
          <w:b/>
          <w:lang w:val="en-GB"/>
        </w:rPr>
      </w:pPr>
    </w:p>
    <w:p w14:paraId="624B3C55" w14:textId="77777777" w:rsidR="00451FDA" w:rsidRDefault="00451FDA" w:rsidP="00E50E2B">
      <w:pPr>
        <w:jc w:val="center"/>
        <w:rPr>
          <w:rFonts w:ascii="Calibri" w:hAnsi="Calibri"/>
          <w:b/>
          <w:lang w:val="en-GB"/>
        </w:rPr>
      </w:pPr>
    </w:p>
    <w:p w14:paraId="3C9198F5" w14:textId="77777777" w:rsidR="00451FDA" w:rsidRDefault="00451FDA" w:rsidP="00E50E2B">
      <w:pPr>
        <w:jc w:val="center"/>
        <w:rPr>
          <w:rFonts w:ascii="Calibri" w:hAnsi="Calibri"/>
          <w:b/>
          <w:lang w:val="en-GB"/>
        </w:rPr>
      </w:pPr>
    </w:p>
    <w:p w14:paraId="477941C9" w14:textId="77777777" w:rsidR="00451FDA" w:rsidRDefault="00451FDA" w:rsidP="00E50E2B">
      <w:pPr>
        <w:jc w:val="center"/>
        <w:rPr>
          <w:rFonts w:ascii="Calibri" w:hAnsi="Calibri"/>
          <w:b/>
          <w:lang w:val="en-GB"/>
        </w:rPr>
      </w:pPr>
    </w:p>
    <w:p w14:paraId="7A5E0686" w14:textId="77777777" w:rsidR="00451FDA" w:rsidRDefault="00451FDA" w:rsidP="00E50E2B">
      <w:pPr>
        <w:jc w:val="center"/>
        <w:rPr>
          <w:rFonts w:ascii="Calibri" w:hAnsi="Calibri"/>
          <w:b/>
          <w:lang w:val="en-GB"/>
        </w:rPr>
      </w:pPr>
    </w:p>
    <w:p w14:paraId="6EB06853" w14:textId="11DD85AD" w:rsidR="00E50E2B" w:rsidRPr="004B5A9C" w:rsidRDefault="00E50E2B" w:rsidP="00E50E2B">
      <w:pPr>
        <w:jc w:val="center"/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lastRenderedPageBreak/>
        <w:t>Section C: DETAILS OF EXPENDITURE, FUNDING REQUIRED and OTHER INCOME</w:t>
      </w:r>
    </w:p>
    <w:p w14:paraId="009F2254" w14:textId="77777777" w:rsidR="00E50E2B" w:rsidRPr="004B5A9C" w:rsidRDefault="00E50E2B" w:rsidP="00E50E2B">
      <w:pPr>
        <w:jc w:val="center"/>
        <w:rPr>
          <w:rFonts w:ascii="Calibri" w:hAnsi="Calibri"/>
          <w:b/>
          <w:sz w:val="28"/>
          <w:szCs w:val="28"/>
          <w:lang w:val="en-GB"/>
        </w:rPr>
      </w:pPr>
    </w:p>
    <w:p w14:paraId="73F4B2D3" w14:textId="77777777" w:rsidR="00E50E2B" w:rsidRDefault="00E50E2B" w:rsidP="00E50E2B">
      <w:pPr>
        <w:spacing w:line="480" w:lineRule="auto"/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t xml:space="preserve">EXPENDITURE: Please give a full breakdown of the project costs. Include details of activity, </w:t>
      </w:r>
      <w:proofErr w:type="gramStart"/>
      <w:r w:rsidRPr="004B5A9C">
        <w:rPr>
          <w:rFonts w:ascii="Calibri" w:hAnsi="Calibri"/>
          <w:b/>
          <w:lang w:val="en-GB"/>
        </w:rPr>
        <w:t>equipment</w:t>
      </w:r>
      <w:proofErr w:type="gramEnd"/>
      <w:r w:rsidRPr="004B5A9C">
        <w:rPr>
          <w:rFonts w:ascii="Calibri" w:hAnsi="Calibri"/>
          <w:b/>
          <w:lang w:val="en-GB"/>
        </w:rPr>
        <w:t xml:space="preserve"> and materials to be funded</w:t>
      </w:r>
      <w:r>
        <w:rPr>
          <w:rFonts w:ascii="Calibri" w:hAnsi="Calibri"/>
          <w:b/>
          <w:lang w:val="en-GB"/>
        </w:rPr>
        <w:t xml:space="preserve"> (please attach quotes if relevant)</w:t>
      </w:r>
      <w:r w:rsidRPr="004B5A9C">
        <w:rPr>
          <w:rFonts w:ascii="Calibri" w:hAnsi="Calibri"/>
          <w:lang w:val="en-GB"/>
        </w:rPr>
        <w:t xml:space="preserve">: </w:t>
      </w:r>
    </w:p>
    <w:p w14:paraId="0D7D3F58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8F3C732" w14:textId="77777777" w:rsidR="00E50E2B" w:rsidRPr="004B5A9C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</w:t>
      </w:r>
      <w:r>
        <w:rPr>
          <w:rFonts w:ascii="Calibri" w:hAnsi="Calibri"/>
          <w:lang w:val="en-GB"/>
        </w:rPr>
        <w:t>.........</w:t>
      </w:r>
    </w:p>
    <w:p w14:paraId="5B2D93CB" w14:textId="387432F3" w:rsidR="00E50E2B" w:rsidRDefault="00E50E2B" w:rsidP="00E50E2B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22F34DF" w14:textId="77777777" w:rsidR="0098637C" w:rsidRPr="004B5A9C" w:rsidRDefault="0098637C" w:rsidP="0098637C">
      <w:pPr>
        <w:spacing w:line="36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CD3534A" w14:textId="77777777" w:rsidR="0098637C" w:rsidRPr="004B5A9C" w:rsidRDefault="0098637C" w:rsidP="00E50E2B">
      <w:pPr>
        <w:spacing w:line="360" w:lineRule="auto"/>
        <w:rPr>
          <w:rFonts w:ascii="Calibri" w:hAnsi="Calibri"/>
          <w:lang w:val="en-GB"/>
        </w:rPr>
      </w:pPr>
    </w:p>
    <w:p w14:paraId="7E8BA949" w14:textId="0838EE47" w:rsidR="00E50E2B" w:rsidRDefault="00E50E2B" w:rsidP="00E50E2B">
      <w:pPr>
        <w:spacing w:line="480" w:lineRule="auto"/>
        <w:rPr>
          <w:rFonts w:ascii="Calibri" w:hAnsi="Calibri"/>
          <w:b/>
          <w:lang w:val="en-GB"/>
        </w:rPr>
      </w:pPr>
    </w:p>
    <w:p w14:paraId="4EEA4DDB" w14:textId="77777777" w:rsidR="00E50E2B" w:rsidRPr="004B5A9C" w:rsidRDefault="00E50E2B" w:rsidP="00E50E2B">
      <w:pPr>
        <w:spacing w:line="48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b/>
          <w:lang w:val="en-GB"/>
        </w:rPr>
        <w:t xml:space="preserve">FUNDING REQUIRED: </w:t>
      </w:r>
      <w:r>
        <w:rPr>
          <w:rFonts w:ascii="Calibri" w:hAnsi="Calibri"/>
          <w:b/>
          <w:lang w:val="en-GB"/>
        </w:rPr>
        <w:t xml:space="preserve">                                                      </w:t>
      </w:r>
    </w:p>
    <w:p w14:paraId="0DB9999D" w14:textId="77777777" w:rsidR="00E50E2B" w:rsidRPr="004B5A9C" w:rsidRDefault="00E50E2B" w:rsidP="00E50E2B">
      <w:pPr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t>Total cost of project:                                                                        €......................................</w:t>
      </w:r>
    </w:p>
    <w:p w14:paraId="2446C15A" w14:textId="77777777" w:rsidR="00E50E2B" w:rsidRPr="004B5A9C" w:rsidRDefault="00E50E2B" w:rsidP="00E50E2B">
      <w:pPr>
        <w:rPr>
          <w:rFonts w:ascii="Calibri" w:hAnsi="Calibri"/>
          <w:b/>
          <w:lang w:val="en-GB"/>
        </w:rPr>
      </w:pPr>
    </w:p>
    <w:p w14:paraId="49745EB4" w14:textId="77777777" w:rsidR="00E50E2B" w:rsidRPr="004B5A9C" w:rsidRDefault="00E50E2B" w:rsidP="00E50E2B">
      <w:pPr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t xml:space="preserve">Amount of PROJECT Grant sought from Cork City Council: </w:t>
      </w:r>
      <w:r>
        <w:rPr>
          <w:rFonts w:ascii="Calibri" w:hAnsi="Calibri"/>
          <w:b/>
          <w:lang w:val="en-GB"/>
        </w:rPr>
        <w:t xml:space="preserve">  </w:t>
      </w:r>
      <w:r w:rsidRPr="004B5A9C">
        <w:rPr>
          <w:rFonts w:ascii="Calibri" w:hAnsi="Calibri"/>
          <w:b/>
          <w:lang w:val="en-GB"/>
        </w:rPr>
        <w:t xml:space="preserve"> €.......................................</w:t>
      </w:r>
    </w:p>
    <w:p w14:paraId="10620466" w14:textId="77777777" w:rsidR="00E50E2B" w:rsidRPr="004B5A9C" w:rsidRDefault="00E50E2B" w:rsidP="00E50E2B">
      <w:pPr>
        <w:rPr>
          <w:rFonts w:ascii="Calibri" w:hAnsi="Calibri"/>
          <w:lang w:val="en-GB"/>
        </w:rPr>
      </w:pPr>
    </w:p>
    <w:p w14:paraId="1B4F6AD7" w14:textId="77777777" w:rsidR="00C2637E" w:rsidRDefault="00E50E2B" w:rsidP="00E50E2B">
      <w:pPr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t>O</w:t>
      </w:r>
      <w:r w:rsidR="00C2637E">
        <w:rPr>
          <w:rFonts w:ascii="Calibri" w:hAnsi="Calibri"/>
          <w:b/>
          <w:lang w:val="en-GB"/>
        </w:rPr>
        <w:t>ther</w:t>
      </w:r>
      <w:r w:rsidRPr="004B5A9C">
        <w:rPr>
          <w:rFonts w:ascii="Calibri" w:hAnsi="Calibri"/>
          <w:b/>
          <w:lang w:val="en-GB"/>
        </w:rPr>
        <w:t xml:space="preserve"> I</w:t>
      </w:r>
      <w:r w:rsidR="00C2637E">
        <w:rPr>
          <w:rFonts w:ascii="Calibri" w:hAnsi="Calibri"/>
          <w:b/>
          <w:lang w:val="en-GB"/>
        </w:rPr>
        <w:t>ncome</w:t>
      </w:r>
      <w:r w:rsidRPr="004B5A9C">
        <w:rPr>
          <w:rFonts w:ascii="Calibri" w:hAnsi="Calibri"/>
          <w:b/>
          <w:lang w:val="en-GB"/>
        </w:rPr>
        <w:t xml:space="preserve"> for </w:t>
      </w:r>
      <w:r w:rsidR="00C2637E">
        <w:rPr>
          <w:rFonts w:ascii="Calibri" w:hAnsi="Calibri"/>
          <w:b/>
          <w:lang w:val="en-GB"/>
        </w:rPr>
        <w:t>project</w:t>
      </w:r>
      <w:r w:rsidRPr="004B5A9C">
        <w:rPr>
          <w:rFonts w:ascii="Calibri" w:hAnsi="Calibri"/>
          <w:b/>
          <w:lang w:val="en-GB"/>
        </w:rPr>
        <w:t xml:space="preserve">: €................................ </w:t>
      </w:r>
    </w:p>
    <w:p w14:paraId="50C26CE8" w14:textId="77777777" w:rsidR="00E50E2B" w:rsidRPr="004B5A9C" w:rsidRDefault="00E50E2B" w:rsidP="00E50E2B">
      <w:pPr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t>Source.................................................................................</w:t>
      </w:r>
    </w:p>
    <w:p w14:paraId="4DD8DFF7" w14:textId="77777777" w:rsidR="00E50E2B" w:rsidRDefault="00E50E2B" w:rsidP="00E50E2B">
      <w:pPr>
        <w:jc w:val="center"/>
        <w:rPr>
          <w:rFonts w:ascii="Calibri" w:hAnsi="Calibri"/>
          <w:b/>
          <w:lang w:val="en-GB"/>
        </w:rPr>
      </w:pPr>
    </w:p>
    <w:p w14:paraId="1414DED9" w14:textId="77777777" w:rsidR="00F31C13" w:rsidRPr="004B5A9C" w:rsidRDefault="00F31C13" w:rsidP="00E50E2B">
      <w:pPr>
        <w:jc w:val="center"/>
        <w:rPr>
          <w:rFonts w:ascii="Calibri" w:hAnsi="Calibri"/>
          <w:b/>
          <w:lang w:val="en-GB"/>
        </w:rPr>
      </w:pPr>
    </w:p>
    <w:p w14:paraId="58855D2C" w14:textId="77777777" w:rsidR="00451FDA" w:rsidRDefault="00451FDA" w:rsidP="00E50E2B">
      <w:pPr>
        <w:jc w:val="center"/>
        <w:rPr>
          <w:rFonts w:ascii="Calibri" w:hAnsi="Calibri"/>
          <w:b/>
          <w:lang w:val="en-GB"/>
        </w:rPr>
      </w:pPr>
    </w:p>
    <w:p w14:paraId="311337C7" w14:textId="77777777" w:rsidR="00451FDA" w:rsidRDefault="00451FDA" w:rsidP="00E50E2B">
      <w:pPr>
        <w:jc w:val="center"/>
        <w:rPr>
          <w:rFonts w:ascii="Calibri" w:hAnsi="Calibri"/>
          <w:b/>
          <w:lang w:val="en-GB"/>
        </w:rPr>
      </w:pPr>
    </w:p>
    <w:p w14:paraId="7FB5F5AF" w14:textId="0F54537A" w:rsidR="00E50E2B" w:rsidRPr="004B5A9C" w:rsidRDefault="00E50E2B" w:rsidP="00E50E2B">
      <w:pPr>
        <w:jc w:val="center"/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lastRenderedPageBreak/>
        <w:t>Section D: DETAILS OF GROUP/ORGANISATION</w:t>
      </w:r>
    </w:p>
    <w:p w14:paraId="029F2607" w14:textId="77777777" w:rsidR="00E50E2B" w:rsidRPr="004B5A9C" w:rsidRDefault="00E50E2B" w:rsidP="00E50E2B">
      <w:pPr>
        <w:spacing w:line="48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b/>
          <w:lang w:val="en-GB"/>
        </w:rPr>
        <w:t>Explain briefly what your group/organisation does</w:t>
      </w:r>
      <w:r w:rsidRPr="004B5A9C">
        <w:rPr>
          <w:rFonts w:ascii="Calibri" w:hAnsi="Calibri"/>
          <w:lang w:val="en-GB"/>
        </w:rPr>
        <w:t>: ...........................................................................................................</w:t>
      </w:r>
    </w:p>
    <w:p w14:paraId="2E8279F0" w14:textId="77777777" w:rsidR="00E50E2B" w:rsidRPr="004B5A9C" w:rsidRDefault="00E50E2B" w:rsidP="00E50E2B">
      <w:pPr>
        <w:spacing w:line="480" w:lineRule="auto"/>
        <w:jc w:val="center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</w:t>
      </w:r>
    </w:p>
    <w:p w14:paraId="5E8CCA26" w14:textId="77777777" w:rsidR="00E50E2B" w:rsidRDefault="00E50E2B" w:rsidP="00E50E2B">
      <w:pPr>
        <w:pBdr>
          <w:bottom w:val="single" w:sz="6" w:space="1" w:color="auto"/>
        </w:pBdr>
        <w:spacing w:line="48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</w:t>
      </w:r>
    </w:p>
    <w:p w14:paraId="5A33FC1B" w14:textId="77777777" w:rsidR="00E50E2B" w:rsidRPr="00135F88" w:rsidRDefault="00E50E2B" w:rsidP="00E50E2B">
      <w:pPr>
        <w:pBdr>
          <w:bottom w:val="single" w:sz="6" w:space="1" w:color="auto"/>
        </w:pBdr>
        <w:spacing w:line="480" w:lineRule="auto"/>
        <w:rPr>
          <w:rFonts w:ascii="Calibri" w:hAnsi="Calibri"/>
          <w:b/>
          <w:lang w:val="en-GB"/>
        </w:rPr>
      </w:pPr>
      <w:r w:rsidRPr="00135F88">
        <w:rPr>
          <w:rFonts w:ascii="Calibri" w:hAnsi="Calibri"/>
          <w:b/>
          <w:lang w:val="en-GB"/>
        </w:rPr>
        <w:t>Explain how your organisation links with other organisations in your area and in the city centre</w:t>
      </w:r>
    </w:p>
    <w:p w14:paraId="175B6BA8" w14:textId="77777777" w:rsidR="00E50E2B" w:rsidRDefault="00E50E2B" w:rsidP="00E50E2B">
      <w:pPr>
        <w:pBdr>
          <w:bottom w:val="single" w:sz="6" w:space="1" w:color="auto"/>
        </w:pBdr>
        <w:spacing w:line="48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</w:t>
      </w:r>
    </w:p>
    <w:p w14:paraId="293DC953" w14:textId="77777777" w:rsidR="00E50E2B" w:rsidRDefault="00E50E2B" w:rsidP="00E50E2B">
      <w:pPr>
        <w:pBdr>
          <w:bottom w:val="single" w:sz="6" w:space="1" w:color="auto"/>
        </w:pBdr>
        <w:spacing w:line="48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</w:t>
      </w:r>
    </w:p>
    <w:p w14:paraId="42613EF5" w14:textId="7C2229AA" w:rsidR="00E50E2B" w:rsidRDefault="00E50E2B" w:rsidP="00E50E2B">
      <w:pPr>
        <w:pBdr>
          <w:bottom w:val="single" w:sz="6" w:space="1" w:color="auto"/>
        </w:pBdr>
        <w:spacing w:line="480" w:lineRule="auto"/>
        <w:rPr>
          <w:rFonts w:ascii="Calibri" w:hAnsi="Calibri"/>
          <w:lang w:val="en-GB"/>
        </w:rPr>
      </w:pPr>
      <w:r w:rsidRPr="004B5A9C">
        <w:rPr>
          <w:rFonts w:ascii="Calibri" w:hAnsi="Calibri"/>
          <w:lang w:val="en-GB"/>
        </w:rPr>
        <w:t>.............................................................................................................................................................................</w:t>
      </w:r>
    </w:p>
    <w:p w14:paraId="45A5596A" w14:textId="77777777" w:rsidR="00451FDA" w:rsidRDefault="00451FDA" w:rsidP="00E50E2B">
      <w:pPr>
        <w:pBdr>
          <w:bottom w:val="single" w:sz="6" w:space="1" w:color="auto"/>
        </w:pBdr>
        <w:spacing w:line="480" w:lineRule="auto"/>
        <w:rPr>
          <w:rFonts w:ascii="Calibri" w:hAnsi="Calibri"/>
          <w:lang w:val="en-GB"/>
        </w:rPr>
      </w:pPr>
    </w:p>
    <w:p w14:paraId="023293B5" w14:textId="77777777" w:rsidR="00E50E2B" w:rsidRPr="004B5A9C" w:rsidRDefault="00E50E2B" w:rsidP="00E50E2B">
      <w:pPr>
        <w:rPr>
          <w:rFonts w:ascii="Calibri" w:hAnsi="Calibri"/>
          <w:b/>
          <w:lang w:val="en-GB"/>
        </w:rPr>
      </w:pPr>
      <w:r w:rsidRPr="004B5A9C">
        <w:rPr>
          <w:rFonts w:ascii="Calibri" w:hAnsi="Calibri"/>
          <w:b/>
          <w:lang w:val="en-GB"/>
        </w:rPr>
        <w:t>Acknowledgment of Cork City Council’s contribution to the funding of a project will be required in any publicity associated with the project.</w:t>
      </w:r>
    </w:p>
    <w:p w14:paraId="69592B2B" w14:textId="77777777" w:rsidR="00E50E2B" w:rsidRPr="004B5A9C" w:rsidRDefault="00E50E2B" w:rsidP="00E50E2B">
      <w:pPr>
        <w:spacing w:line="480" w:lineRule="auto"/>
        <w:rPr>
          <w:rFonts w:ascii="Calibri" w:hAnsi="Calibri"/>
          <w:b/>
          <w:caps/>
          <w:lang w:val="en-GB"/>
        </w:rPr>
      </w:pPr>
      <w:r w:rsidRPr="004B5A9C">
        <w:rPr>
          <w:rFonts w:ascii="Calibri" w:hAnsi="Calibri"/>
          <w:b/>
          <w:caps/>
          <w:lang w:val="en-GB"/>
        </w:rPr>
        <w:t>Signature of Applicant on behalf of the GROUP:</w:t>
      </w:r>
    </w:p>
    <w:p w14:paraId="1CD9F51B" w14:textId="77777777" w:rsidR="00E50E2B" w:rsidRPr="004B5A9C" w:rsidRDefault="00E50E2B" w:rsidP="00E50E2B">
      <w:pPr>
        <w:spacing w:line="480" w:lineRule="auto"/>
        <w:rPr>
          <w:rFonts w:ascii="Calibri" w:hAnsi="Calibri"/>
          <w:caps/>
          <w:lang w:val="en-GB"/>
        </w:rPr>
      </w:pPr>
      <w:r w:rsidRPr="004B5A9C">
        <w:rPr>
          <w:rFonts w:ascii="Calibri" w:hAnsi="Calibri"/>
          <w:b/>
          <w:lang w:val="en-GB"/>
        </w:rPr>
        <w:t>Name:</w:t>
      </w:r>
      <w:r w:rsidRPr="004B5A9C">
        <w:rPr>
          <w:rFonts w:ascii="Calibri" w:hAnsi="Calibri"/>
          <w:caps/>
          <w:lang w:val="en-GB"/>
        </w:rPr>
        <w:t xml:space="preserve"> .......................................................................................................</w:t>
      </w:r>
      <w:r>
        <w:rPr>
          <w:rFonts w:ascii="Calibri" w:hAnsi="Calibri"/>
          <w:caps/>
          <w:lang w:val="en-GB"/>
        </w:rPr>
        <w:t xml:space="preserve">  </w:t>
      </w:r>
      <w:r w:rsidRPr="004B5A9C">
        <w:rPr>
          <w:rFonts w:ascii="Calibri" w:hAnsi="Calibri"/>
          <w:b/>
          <w:lang w:val="en-GB"/>
        </w:rPr>
        <w:t>Date</w:t>
      </w:r>
      <w:r w:rsidRPr="004B5A9C">
        <w:rPr>
          <w:rFonts w:ascii="Calibri" w:hAnsi="Calibri"/>
          <w:caps/>
          <w:lang w:val="en-GB"/>
        </w:rPr>
        <w:t>: ..................................</w:t>
      </w:r>
    </w:p>
    <w:p w14:paraId="709CC72D" w14:textId="77777777" w:rsidR="00E50E2B" w:rsidRPr="004B5A9C" w:rsidRDefault="00E50E2B" w:rsidP="00E50E2B">
      <w:pPr>
        <w:rPr>
          <w:rFonts w:ascii="Calibri" w:hAnsi="Calibri"/>
          <w:lang w:val="en-GB"/>
        </w:rPr>
      </w:pPr>
      <w:r w:rsidRPr="004B5A9C">
        <w:rPr>
          <w:rFonts w:ascii="Calibri" w:hAnsi="Calibri"/>
          <w:b/>
          <w:lang w:val="en-GB"/>
        </w:rPr>
        <w:t xml:space="preserve">Office held: </w:t>
      </w:r>
      <w:r w:rsidRPr="00880A3F">
        <w:rPr>
          <w:rFonts w:ascii="Calibri" w:hAnsi="Calibri"/>
          <w:lang w:val="en-GB"/>
        </w:rPr>
        <w:t>……………………………..............……………</w:t>
      </w:r>
      <w:proofErr w:type="gramStart"/>
      <w:r w:rsidRPr="00880A3F">
        <w:rPr>
          <w:rFonts w:ascii="Calibri" w:hAnsi="Calibri"/>
          <w:lang w:val="en-GB"/>
        </w:rPr>
        <w:t>…..</w:t>
      </w:r>
      <w:proofErr w:type="gramEnd"/>
      <w:r w:rsidRPr="00880A3F">
        <w:rPr>
          <w:rFonts w:ascii="Calibri" w:hAnsi="Calibri"/>
          <w:lang w:val="en-GB"/>
        </w:rPr>
        <w:t>……………......................................................</w:t>
      </w:r>
    </w:p>
    <w:p w14:paraId="6257A998" w14:textId="77777777" w:rsidR="0098637C" w:rsidRDefault="0098637C" w:rsidP="00E50E2B">
      <w:pPr>
        <w:rPr>
          <w:rFonts w:ascii="Calibri" w:hAnsi="Calibri"/>
          <w:b/>
          <w:lang w:val="en-GB"/>
        </w:rPr>
      </w:pPr>
    </w:p>
    <w:p w14:paraId="4991F64B" w14:textId="580C1392" w:rsidR="00E50E2B" w:rsidRDefault="00E50E2B" w:rsidP="00E50E2B">
      <w:pPr>
        <w:rPr>
          <w:rFonts w:ascii="Calibri" w:hAnsi="Calibri"/>
          <w:b/>
          <w:sz w:val="24"/>
          <w:szCs w:val="24"/>
          <w:lang w:val="en-GB"/>
        </w:rPr>
      </w:pPr>
      <w:r w:rsidRPr="004B5A9C">
        <w:rPr>
          <w:rFonts w:ascii="Calibri" w:hAnsi="Calibri"/>
          <w:b/>
          <w:lang w:val="en-GB"/>
        </w:rPr>
        <w:t xml:space="preserve">Please complete this form fully, attach all required documentation and return </w:t>
      </w:r>
      <w:r w:rsidRPr="00C2637E">
        <w:rPr>
          <w:rFonts w:ascii="Calibri" w:hAnsi="Calibri"/>
          <w:b/>
          <w:sz w:val="24"/>
          <w:szCs w:val="24"/>
          <w:lang w:val="en-GB"/>
        </w:rPr>
        <w:t xml:space="preserve">by </w:t>
      </w:r>
      <w:r w:rsidR="00763B56">
        <w:rPr>
          <w:rFonts w:ascii="Calibri" w:hAnsi="Calibri"/>
          <w:b/>
          <w:sz w:val="24"/>
          <w:szCs w:val="24"/>
          <w:u w:val="single"/>
          <w:lang w:val="en-GB"/>
        </w:rPr>
        <w:t>30</w:t>
      </w:r>
      <w:r w:rsidR="00763B56" w:rsidRPr="00763B56">
        <w:rPr>
          <w:rFonts w:ascii="Calibri" w:hAnsi="Calibri"/>
          <w:b/>
          <w:sz w:val="24"/>
          <w:szCs w:val="24"/>
          <w:u w:val="single"/>
          <w:vertAlign w:val="superscript"/>
          <w:lang w:val="en-GB"/>
        </w:rPr>
        <w:t>th</w:t>
      </w:r>
      <w:r w:rsidR="00763B56">
        <w:rPr>
          <w:rFonts w:ascii="Calibri" w:hAnsi="Calibri"/>
          <w:b/>
          <w:sz w:val="24"/>
          <w:szCs w:val="24"/>
          <w:u w:val="single"/>
          <w:lang w:val="en-GB"/>
        </w:rPr>
        <w:t xml:space="preserve"> May</w:t>
      </w:r>
      <w:r w:rsidR="002A1370">
        <w:rPr>
          <w:rFonts w:ascii="Calibri" w:hAnsi="Calibri"/>
          <w:b/>
          <w:sz w:val="24"/>
          <w:szCs w:val="24"/>
          <w:u w:val="single"/>
          <w:lang w:val="en-GB"/>
        </w:rPr>
        <w:t xml:space="preserve"> 2022</w:t>
      </w:r>
      <w:r w:rsidRPr="00C2637E">
        <w:rPr>
          <w:rFonts w:ascii="Calibri" w:hAnsi="Calibri"/>
          <w:b/>
          <w:sz w:val="24"/>
          <w:szCs w:val="24"/>
          <w:u w:val="single"/>
          <w:lang w:val="en-GB"/>
        </w:rPr>
        <w:t xml:space="preserve"> </w:t>
      </w:r>
      <w:r w:rsidRPr="00C2637E">
        <w:rPr>
          <w:rFonts w:ascii="Calibri" w:hAnsi="Calibri"/>
          <w:b/>
          <w:sz w:val="24"/>
          <w:szCs w:val="24"/>
          <w:lang w:val="en-GB"/>
        </w:rPr>
        <w:t xml:space="preserve">to: </w:t>
      </w:r>
    </w:p>
    <w:p w14:paraId="10366862" w14:textId="77777777" w:rsidR="00763B56" w:rsidRPr="00C2637E" w:rsidRDefault="00763B56" w:rsidP="00E50E2B">
      <w:pPr>
        <w:rPr>
          <w:rFonts w:ascii="Calibri" w:hAnsi="Calibri"/>
          <w:b/>
          <w:sz w:val="24"/>
          <w:szCs w:val="24"/>
          <w:lang w:val="en-GB"/>
        </w:rPr>
      </w:pPr>
    </w:p>
    <w:p w14:paraId="7FA27947" w14:textId="59A88CB7" w:rsidR="00E50E2B" w:rsidRPr="0098637C" w:rsidRDefault="00880A3F" w:rsidP="0098637C">
      <w:pPr>
        <w:rPr>
          <w:b/>
          <w:bCs/>
          <w:lang w:val="en-GB"/>
        </w:rPr>
      </w:pPr>
      <w:r w:rsidRPr="0098637C">
        <w:rPr>
          <w:b/>
          <w:bCs/>
          <w:lang w:val="en-GB"/>
        </w:rPr>
        <w:t>John Hayes</w:t>
      </w:r>
    </w:p>
    <w:p w14:paraId="1713976D" w14:textId="2C706BA8" w:rsidR="00E50E2B" w:rsidRPr="0098637C" w:rsidRDefault="00E50E2B" w:rsidP="0098637C">
      <w:pPr>
        <w:rPr>
          <w:b/>
          <w:bCs/>
          <w:lang w:val="en-GB"/>
        </w:rPr>
      </w:pPr>
      <w:r w:rsidRPr="0098637C">
        <w:rPr>
          <w:b/>
          <w:bCs/>
          <w:lang w:val="en-GB"/>
        </w:rPr>
        <w:t>Strategic &amp; Economic Development Section</w:t>
      </w:r>
    </w:p>
    <w:p w14:paraId="65A4E32C" w14:textId="19B9F356" w:rsidR="00221C81" w:rsidRPr="0098637C" w:rsidRDefault="00E50E2B" w:rsidP="0098637C">
      <w:pPr>
        <w:rPr>
          <w:b/>
          <w:bCs/>
          <w:lang w:val="en-GB"/>
        </w:rPr>
      </w:pPr>
      <w:r w:rsidRPr="0098637C">
        <w:rPr>
          <w:b/>
          <w:bCs/>
          <w:lang w:val="en-GB"/>
        </w:rPr>
        <w:t>Cork City Council</w:t>
      </w:r>
      <w:r w:rsidR="00626E04" w:rsidRPr="0098637C">
        <w:rPr>
          <w:b/>
          <w:bCs/>
          <w:lang w:val="en-GB"/>
        </w:rPr>
        <w:t xml:space="preserve">, </w:t>
      </w:r>
      <w:r w:rsidRPr="0098637C">
        <w:rPr>
          <w:b/>
          <w:bCs/>
          <w:lang w:val="en-GB"/>
        </w:rPr>
        <w:t>City Hall</w:t>
      </w:r>
      <w:r w:rsidR="00626E04" w:rsidRPr="0098637C">
        <w:rPr>
          <w:b/>
          <w:bCs/>
          <w:lang w:val="en-GB"/>
        </w:rPr>
        <w:t xml:space="preserve"> </w:t>
      </w:r>
      <w:r w:rsidRPr="0098637C">
        <w:rPr>
          <w:b/>
          <w:bCs/>
          <w:lang w:val="en-GB"/>
        </w:rPr>
        <w:t>Cork</w:t>
      </w:r>
      <w:r w:rsidR="00221C81" w:rsidRPr="0098637C">
        <w:rPr>
          <w:b/>
          <w:bCs/>
          <w:lang w:val="en-GB"/>
        </w:rPr>
        <w:t xml:space="preserve">, 021 </w:t>
      </w:r>
      <w:r w:rsidR="00880A3F" w:rsidRPr="0098637C">
        <w:rPr>
          <w:b/>
          <w:bCs/>
          <w:lang w:val="en-GB"/>
        </w:rPr>
        <w:t>4924115 or 086 1438535</w:t>
      </w:r>
    </w:p>
    <w:p w14:paraId="780C25C8" w14:textId="6FDEC486" w:rsidR="00E50E2B" w:rsidRPr="0098637C" w:rsidRDefault="00E50E2B" w:rsidP="0098637C">
      <w:pPr>
        <w:rPr>
          <w:b/>
          <w:bCs/>
          <w:lang w:val="en-GB"/>
        </w:rPr>
      </w:pPr>
      <w:r w:rsidRPr="0098637C">
        <w:rPr>
          <w:b/>
          <w:bCs/>
          <w:lang w:val="en-GB"/>
        </w:rPr>
        <w:t xml:space="preserve">or email </w:t>
      </w:r>
      <w:proofErr w:type="gramStart"/>
      <w:r w:rsidRPr="0098637C">
        <w:rPr>
          <w:b/>
          <w:bCs/>
          <w:lang w:val="en-GB"/>
        </w:rPr>
        <w:t xml:space="preserve">to </w:t>
      </w:r>
      <w:r w:rsidR="00626E04" w:rsidRPr="0098637C">
        <w:rPr>
          <w:b/>
          <w:bCs/>
          <w:lang w:val="en-GB"/>
        </w:rPr>
        <w:t xml:space="preserve"> </w:t>
      </w:r>
      <w:r w:rsidR="00880A3F" w:rsidRPr="0098637C">
        <w:rPr>
          <w:b/>
          <w:bCs/>
          <w:lang w:val="en-GB"/>
        </w:rPr>
        <w:t>john_hayes</w:t>
      </w:r>
      <w:r w:rsidR="00F31C13" w:rsidRPr="0098637C">
        <w:rPr>
          <w:b/>
          <w:bCs/>
          <w:lang w:val="en-GB"/>
        </w:rPr>
        <w:t>@corkcity.ie</w:t>
      </w:r>
      <w:proofErr w:type="gramEnd"/>
      <w:r w:rsidRPr="0098637C">
        <w:rPr>
          <w:b/>
          <w:bCs/>
          <w:lang w:val="en-GB"/>
        </w:rPr>
        <w:t xml:space="preserve"> </w:t>
      </w:r>
      <w:r w:rsidR="005B5116">
        <w:rPr>
          <w:b/>
          <w:bCs/>
          <w:lang w:val="en-GB"/>
        </w:rPr>
        <w:t xml:space="preserve"> </w:t>
      </w:r>
      <w:r w:rsidRPr="0098637C">
        <w:rPr>
          <w:b/>
          <w:bCs/>
          <w:lang w:val="en-GB"/>
        </w:rPr>
        <w:t xml:space="preserve">(must be under 5mb)         </w:t>
      </w:r>
    </w:p>
    <w:p w14:paraId="49595E46" w14:textId="048271E2" w:rsidR="0098637C" w:rsidRDefault="0098637C" w:rsidP="00763B56">
      <w:pPr>
        <w:pStyle w:val="NoSpacing"/>
        <w:rPr>
          <w:lang w:val="en-GB"/>
        </w:rPr>
      </w:pPr>
    </w:p>
    <w:p w14:paraId="1B57A566" w14:textId="77777777" w:rsidR="0098637C" w:rsidRDefault="0098637C" w:rsidP="00763B56">
      <w:pPr>
        <w:pStyle w:val="NoSpacing"/>
        <w:rPr>
          <w:lang w:val="en-GB"/>
        </w:rPr>
      </w:pPr>
    </w:p>
    <w:p w14:paraId="6AE399CE" w14:textId="73641EAE" w:rsidR="00880A3F" w:rsidRPr="004B5A9C" w:rsidRDefault="00451FDA" w:rsidP="00763B56">
      <w:pPr>
        <w:pStyle w:val="NoSpacing"/>
        <w:rPr>
          <w:lang w:val="en-GB"/>
        </w:rPr>
      </w:pPr>
      <w:r>
        <w:rPr>
          <w:lang w:val="en-GB"/>
        </w:rPr>
        <w:t xml:space="preserve"> </w:t>
      </w:r>
    </w:p>
    <w:sectPr w:rsidR="00880A3F" w:rsidRPr="004B5A9C" w:rsidSect="00425480">
      <w:footerReference w:type="default" r:id="rId13"/>
      <w:pgSz w:w="11906" w:h="16838"/>
      <w:pgMar w:top="1134" w:right="1134" w:bottom="130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0761A" w14:textId="77777777" w:rsidR="00213B0D" w:rsidRDefault="00213B0D" w:rsidP="00E35293">
      <w:pPr>
        <w:spacing w:after="0" w:line="240" w:lineRule="auto"/>
      </w:pPr>
      <w:r>
        <w:separator/>
      </w:r>
    </w:p>
  </w:endnote>
  <w:endnote w:type="continuationSeparator" w:id="0">
    <w:p w14:paraId="592AC7F9" w14:textId="77777777" w:rsidR="00213B0D" w:rsidRDefault="00213B0D" w:rsidP="00E352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F094A" w14:textId="61981369" w:rsidR="00196376" w:rsidRPr="00196376" w:rsidRDefault="00196376">
    <w:pPr>
      <w:pStyle w:val="Footer"/>
      <w:rPr>
        <w:lang w:val="en-US"/>
      </w:rPr>
    </w:pPr>
    <w:r>
      <w:rPr>
        <w:lang w:val="en-US"/>
      </w:rPr>
      <w:t>City Centre Placemaking Fund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44BD7" w14:textId="77777777" w:rsidR="00213B0D" w:rsidRDefault="00213B0D" w:rsidP="00E35293">
      <w:pPr>
        <w:spacing w:after="0" w:line="240" w:lineRule="auto"/>
      </w:pPr>
      <w:r>
        <w:separator/>
      </w:r>
    </w:p>
  </w:footnote>
  <w:footnote w:type="continuationSeparator" w:id="0">
    <w:p w14:paraId="0334FF24" w14:textId="77777777" w:rsidR="00213B0D" w:rsidRDefault="00213B0D" w:rsidP="00E352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0677A"/>
    <w:multiLevelType w:val="hybridMultilevel"/>
    <w:tmpl w:val="E9D0711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A343D"/>
    <w:multiLevelType w:val="hybridMultilevel"/>
    <w:tmpl w:val="64EE81E4"/>
    <w:lvl w:ilvl="0" w:tplc="0654472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B3589"/>
    <w:multiLevelType w:val="hybridMultilevel"/>
    <w:tmpl w:val="F7D06E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A7B12"/>
    <w:multiLevelType w:val="hybridMultilevel"/>
    <w:tmpl w:val="4904A19C"/>
    <w:lvl w:ilvl="0" w:tplc="18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4" w15:restartNumberingAfterBreak="0">
    <w:nsid w:val="355258DE"/>
    <w:multiLevelType w:val="hybridMultilevel"/>
    <w:tmpl w:val="0B24AD24"/>
    <w:lvl w:ilvl="0" w:tplc="0654472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E0161"/>
    <w:multiLevelType w:val="hybridMultilevel"/>
    <w:tmpl w:val="3F3AE15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383781"/>
    <w:multiLevelType w:val="hybridMultilevel"/>
    <w:tmpl w:val="35BCD0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3C2FD1"/>
    <w:multiLevelType w:val="hybridMultilevel"/>
    <w:tmpl w:val="60E8F8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DF5787"/>
    <w:multiLevelType w:val="hybridMultilevel"/>
    <w:tmpl w:val="87C87B5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7800EC"/>
    <w:multiLevelType w:val="hybridMultilevel"/>
    <w:tmpl w:val="0ED8E9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A57798"/>
    <w:multiLevelType w:val="hybridMultilevel"/>
    <w:tmpl w:val="D55269DE"/>
    <w:lvl w:ilvl="0" w:tplc="F7AE67A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CA57DA"/>
    <w:multiLevelType w:val="hybridMultilevel"/>
    <w:tmpl w:val="00783AA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2836266">
    <w:abstractNumId w:val="6"/>
  </w:num>
  <w:num w:numId="2" w16cid:durableId="1595629155">
    <w:abstractNumId w:val="1"/>
  </w:num>
  <w:num w:numId="3" w16cid:durableId="1253314573">
    <w:abstractNumId w:val="4"/>
  </w:num>
  <w:num w:numId="4" w16cid:durableId="539366280">
    <w:abstractNumId w:val="9"/>
  </w:num>
  <w:num w:numId="5" w16cid:durableId="1068385788">
    <w:abstractNumId w:val="2"/>
  </w:num>
  <w:num w:numId="6" w16cid:durableId="245381102">
    <w:abstractNumId w:val="8"/>
  </w:num>
  <w:num w:numId="7" w16cid:durableId="1932082462">
    <w:abstractNumId w:val="0"/>
  </w:num>
  <w:num w:numId="8" w16cid:durableId="1201087247">
    <w:abstractNumId w:val="11"/>
  </w:num>
  <w:num w:numId="9" w16cid:durableId="1910653103">
    <w:abstractNumId w:val="3"/>
  </w:num>
  <w:num w:numId="10" w16cid:durableId="1141194360">
    <w:abstractNumId w:val="5"/>
  </w:num>
  <w:num w:numId="11" w16cid:durableId="2110392284">
    <w:abstractNumId w:val="7"/>
  </w:num>
  <w:num w:numId="12" w16cid:durableId="8798277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jS3NDQ3MjA0NDNV0lEKTi0uzszPAykwrAUA9b5H0iwAAAA="/>
  </w:docVars>
  <w:rsids>
    <w:rsidRoot w:val="009E6090"/>
    <w:rsid w:val="00005A71"/>
    <w:rsid w:val="0003164B"/>
    <w:rsid w:val="00151581"/>
    <w:rsid w:val="00196376"/>
    <w:rsid w:val="001A6CEF"/>
    <w:rsid w:val="001B3961"/>
    <w:rsid w:val="00213B0D"/>
    <w:rsid w:val="00221C81"/>
    <w:rsid w:val="00223C00"/>
    <w:rsid w:val="0026703B"/>
    <w:rsid w:val="00273F8E"/>
    <w:rsid w:val="00276726"/>
    <w:rsid w:val="00291CAB"/>
    <w:rsid w:val="00297D85"/>
    <w:rsid w:val="002A1370"/>
    <w:rsid w:val="002A439A"/>
    <w:rsid w:val="002A7FC9"/>
    <w:rsid w:val="002F4582"/>
    <w:rsid w:val="00312A61"/>
    <w:rsid w:val="0036230A"/>
    <w:rsid w:val="003B0468"/>
    <w:rsid w:val="003C7028"/>
    <w:rsid w:val="003E4A52"/>
    <w:rsid w:val="004171F0"/>
    <w:rsid w:val="00424E78"/>
    <w:rsid w:val="00425480"/>
    <w:rsid w:val="00451FDA"/>
    <w:rsid w:val="0047568C"/>
    <w:rsid w:val="005B5116"/>
    <w:rsid w:val="005E3F4C"/>
    <w:rsid w:val="00626E04"/>
    <w:rsid w:val="006728A3"/>
    <w:rsid w:val="00683468"/>
    <w:rsid w:val="00685A49"/>
    <w:rsid w:val="006A0B97"/>
    <w:rsid w:val="006E1BEE"/>
    <w:rsid w:val="00763B56"/>
    <w:rsid w:val="00791E3D"/>
    <w:rsid w:val="0079591A"/>
    <w:rsid w:val="007A3088"/>
    <w:rsid w:val="007A77AC"/>
    <w:rsid w:val="00880A3F"/>
    <w:rsid w:val="0094366C"/>
    <w:rsid w:val="00950CA9"/>
    <w:rsid w:val="0098637C"/>
    <w:rsid w:val="009D5B0D"/>
    <w:rsid w:val="009E6090"/>
    <w:rsid w:val="009F564C"/>
    <w:rsid w:val="00AE5FDC"/>
    <w:rsid w:val="00AF2F15"/>
    <w:rsid w:val="00B043B3"/>
    <w:rsid w:val="00BF2BA4"/>
    <w:rsid w:val="00C06640"/>
    <w:rsid w:val="00C2637E"/>
    <w:rsid w:val="00C26788"/>
    <w:rsid w:val="00C366D7"/>
    <w:rsid w:val="00C62DAB"/>
    <w:rsid w:val="00CE32B4"/>
    <w:rsid w:val="00CE4DAA"/>
    <w:rsid w:val="00D024C9"/>
    <w:rsid w:val="00D36561"/>
    <w:rsid w:val="00D43AD1"/>
    <w:rsid w:val="00D44D5E"/>
    <w:rsid w:val="00D47F51"/>
    <w:rsid w:val="00D536C0"/>
    <w:rsid w:val="00D72E55"/>
    <w:rsid w:val="00DB5988"/>
    <w:rsid w:val="00DC5DA8"/>
    <w:rsid w:val="00E35293"/>
    <w:rsid w:val="00E3579C"/>
    <w:rsid w:val="00E50E2B"/>
    <w:rsid w:val="00E72FAD"/>
    <w:rsid w:val="00E73D76"/>
    <w:rsid w:val="00F251D0"/>
    <w:rsid w:val="00F31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7CE1A"/>
  <w15:docId w15:val="{B2A030EC-9B77-4DD7-B76D-EEE7874BD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F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E60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352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293"/>
  </w:style>
  <w:style w:type="paragraph" w:styleId="Footer">
    <w:name w:val="footer"/>
    <w:basedOn w:val="Normal"/>
    <w:link w:val="FooterChar"/>
    <w:uiPriority w:val="99"/>
    <w:unhideWhenUsed/>
    <w:rsid w:val="00E352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293"/>
  </w:style>
  <w:style w:type="paragraph" w:styleId="BalloonText">
    <w:name w:val="Balloon Text"/>
    <w:basedOn w:val="Normal"/>
    <w:link w:val="BalloonTextChar"/>
    <w:uiPriority w:val="99"/>
    <w:semiHidden/>
    <w:unhideWhenUsed/>
    <w:rsid w:val="00223C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C0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C702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Hyperlink">
    <w:name w:val="Hyperlink"/>
    <w:basedOn w:val="DefaultParagraphFont"/>
    <w:uiPriority w:val="99"/>
    <w:unhideWhenUsed/>
    <w:rsid w:val="003C702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63B5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7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94</Words>
  <Characters>1137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mcguirk</dc:creator>
  <cp:lastModifiedBy>Sean Lotty</cp:lastModifiedBy>
  <cp:revision>2</cp:revision>
  <cp:lastPrinted>2022-04-20T11:22:00Z</cp:lastPrinted>
  <dcterms:created xsi:type="dcterms:W3CDTF">2022-04-21T13:37:00Z</dcterms:created>
  <dcterms:modified xsi:type="dcterms:W3CDTF">2022-04-21T13:37:00Z</dcterms:modified>
</cp:coreProperties>
</file>